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A09D8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438712B" w14:textId="49C594BA" w:rsidR="002258C5" w:rsidRPr="00703B29" w:rsidRDefault="009237A3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A*23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F85250">
        <w:rPr>
          <w:rFonts w:cs="Arial"/>
          <w:sz w:val="20"/>
        </w:rPr>
        <w:t>8R3</w:t>
      </w:r>
      <w:r w:rsidR="00BD04A7">
        <w:rPr>
          <w:rFonts w:cs="Arial"/>
          <w:sz w:val="20"/>
        </w:rPr>
        <w:tab/>
        <w:t xml:space="preserve">Expiry Date: </w:t>
      </w:r>
      <w:r w:rsidR="00E05DEF" w:rsidRPr="00AB2BA4">
        <w:rPr>
          <w:rFonts w:cs="Arial"/>
          <w:sz w:val="20"/>
        </w:rPr>
        <w:t>20</w:t>
      </w:r>
      <w:r w:rsidR="00F05BEF">
        <w:rPr>
          <w:rFonts w:cs="Arial"/>
          <w:sz w:val="20"/>
        </w:rPr>
        <w:t>2</w:t>
      </w:r>
      <w:r w:rsidR="00F85250">
        <w:rPr>
          <w:rFonts w:cs="Arial"/>
          <w:sz w:val="20"/>
        </w:rPr>
        <w:t>7</w:t>
      </w:r>
      <w:r w:rsidR="00260338" w:rsidRPr="00AB2BA4">
        <w:rPr>
          <w:rFonts w:cs="Arial"/>
          <w:sz w:val="20"/>
        </w:rPr>
        <w:t>-</w:t>
      </w:r>
      <w:r w:rsidR="00894D85">
        <w:rPr>
          <w:rFonts w:cs="Arial"/>
          <w:sz w:val="20"/>
        </w:rPr>
        <w:t>0</w:t>
      </w:r>
      <w:r w:rsidR="00F85250">
        <w:rPr>
          <w:rFonts w:cs="Arial"/>
          <w:sz w:val="20"/>
        </w:rPr>
        <w:t>3</w:t>
      </w:r>
      <w:r w:rsidR="00260338" w:rsidRPr="00AB2BA4">
        <w:rPr>
          <w:rFonts w:cs="Arial"/>
          <w:sz w:val="20"/>
        </w:rPr>
        <w:t>-01</w:t>
      </w:r>
    </w:p>
    <w:p w14:paraId="445A6652" w14:textId="77777777" w:rsidR="00BD04A7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703B29">
        <w:rPr>
          <w:rFonts w:cs="Arial"/>
          <w:sz w:val="20"/>
        </w:rPr>
        <w:t>(</w:t>
      </w:r>
      <w:r w:rsidR="009237A3">
        <w:rPr>
          <w:rFonts w:cs="Arial"/>
          <w:sz w:val="20"/>
        </w:rPr>
        <w:t>101.42</w:t>
      </w:r>
      <w:r w:rsidR="00D66788">
        <w:rPr>
          <w:rFonts w:cs="Arial"/>
          <w:sz w:val="20"/>
        </w:rPr>
        <w:t>1</w:t>
      </w:r>
      <w:r w:rsidR="009237A3">
        <w:rPr>
          <w:rFonts w:cs="Arial"/>
          <w:sz w:val="20"/>
        </w:rPr>
        <w:t>-06/06u</w:t>
      </w:r>
      <w:r w:rsidRPr="00703B29">
        <w:rPr>
          <w:rFonts w:cs="Arial"/>
          <w:sz w:val="20"/>
        </w:rPr>
        <w:t>)</w:t>
      </w:r>
    </w:p>
    <w:p w14:paraId="5B14409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2FFA54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14751B6B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r w:rsidR="00F63E15">
        <w:rPr>
          <w:rFonts w:cs="Arial"/>
          <w:b w:val="0"/>
          <w:sz w:val="18"/>
          <w:szCs w:val="18"/>
        </w:rPr>
        <w:t>):_________</w:t>
      </w:r>
      <w:r w:rsidR="00F63E15">
        <w:rPr>
          <w:rFonts w:cs="Arial"/>
          <w:b w:val="0"/>
          <w:sz w:val="18"/>
          <w:szCs w:val="18"/>
        </w:rPr>
        <w:tab/>
      </w:r>
    </w:p>
    <w:p w14:paraId="6BA9A44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610DBF0" w14:textId="77777777" w:rsidR="00BD04A7" w:rsidRPr="001C202F" w:rsidRDefault="00894D8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FD2686B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5FCAFB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9EE712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B76AA7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6275BEBD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A234501" w14:textId="77777777" w:rsidR="00C32304" w:rsidRPr="00E44F7D" w:rsidRDefault="00C32304" w:rsidP="00C32304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 w:rsidRPr="006A225D">
        <w:rPr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 w:rsidRPr="006A225D">
        <w:rPr>
          <w:i/>
          <w:sz w:val="18"/>
          <w:szCs w:val="18"/>
        </w:rPr>
        <w:t>________________</w:t>
      </w:r>
      <w:r w:rsidRPr="006A225D"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61B2A3B" w14:textId="77777777" w:rsidR="00C32304" w:rsidRDefault="00C3230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B2FDE5F" w14:textId="77777777" w:rsidR="00C32304" w:rsidRDefault="00C3230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6729A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6B24365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591D557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FD05CE6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788A9EA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3230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425CCE8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0EB3EFC" w14:textId="5ADE4B2B" w:rsidR="002C05E9" w:rsidRPr="002C05E9" w:rsidRDefault="002C05E9" w:rsidP="002C05E9">
      <w:pPr>
        <w:rPr>
          <w:rFonts w:ascii="Arial" w:hAnsi="Arial" w:cs="Arial"/>
          <w:sz w:val="18"/>
          <w:szCs w:val="18"/>
        </w:rPr>
        <w:sectPr w:rsidR="002C05E9" w:rsidRPr="002C05E9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2C05E9">
        <w:rPr>
          <w:noProof/>
        </w:rPr>
        <w:drawing>
          <wp:anchor distT="0" distB="0" distL="114300" distR="114300" simplePos="0" relativeHeight="251658240" behindDoc="0" locked="0" layoutInCell="1" allowOverlap="1" wp14:anchorId="2B40930C" wp14:editId="0DDD9D7D">
            <wp:simplePos x="0" y="0"/>
            <wp:positionH relativeFrom="column">
              <wp:posOffset>3241</wp:posOffset>
            </wp:positionH>
            <wp:positionV relativeFrom="paragraph">
              <wp:posOffset>3071</wp:posOffset>
            </wp:positionV>
            <wp:extent cx="6480000" cy="12456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DC469A" w14:textId="4386BC12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D78C17A" w14:textId="327C0EAF" w:rsidR="00F35DF4" w:rsidRDefault="002C05E9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C05E9">
        <w:rPr>
          <w:noProof/>
        </w:rPr>
        <w:drawing>
          <wp:anchor distT="0" distB="0" distL="114300" distR="114300" simplePos="0" relativeHeight="251659264" behindDoc="0" locked="0" layoutInCell="1" allowOverlap="1" wp14:anchorId="7041273D" wp14:editId="1101E868">
            <wp:simplePos x="0" y="0"/>
            <wp:positionH relativeFrom="column">
              <wp:posOffset>3241</wp:posOffset>
            </wp:positionH>
            <wp:positionV relativeFrom="paragraph">
              <wp:posOffset>2275</wp:posOffset>
            </wp:positionV>
            <wp:extent cx="3981600" cy="12456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6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82DB9C" w14:textId="22E9CE31" w:rsidR="00F35DF4" w:rsidRDefault="00F35D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C8D61DB" w14:textId="77777777" w:rsidR="00A46E28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02D1F8F4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E9E211A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04BF963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8EC4D4D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CCA95D6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AAE8A14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E2BD589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F814CEE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4414992" w14:textId="62ABAFBA" w:rsidR="00EB4225" w:rsidRPr="00EB4225" w:rsidRDefault="00EB422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B4225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1D96D1A" w14:textId="57B0207B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D3B4ADF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6B43156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79D5B8C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71DE8E2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17BEA0F" w14:textId="77777777" w:rsidR="006479D6" w:rsidRDefault="006479D6" w:rsidP="00894D8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9CF37FD" w14:textId="77777777" w:rsidR="006479D6" w:rsidRDefault="006479D6" w:rsidP="00894D8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DA3A62C" w14:textId="77777777" w:rsidR="006479D6" w:rsidRPr="0033413D" w:rsidRDefault="006479D6" w:rsidP="00894D8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6A2AC7D7" w14:textId="77777777" w:rsidR="00364DC0" w:rsidRPr="00364DC0" w:rsidRDefault="00364DC0" w:rsidP="00894D8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z w:val="18"/>
          <w:szCs w:val="18"/>
        </w:rPr>
      </w:pPr>
      <w:r w:rsidRPr="00364DC0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641657D" w14:textId="2060406C" w:rsidR="00364DC0" w:rsidRPr="005E75C4" w:rsidRDefault="00364DC0" w:rsidP="00894D85">
      <w:pPr>
        <w:ind w:right="-1"/>
        <w:jc w:val="both"/>
        <w:rPr>
          <w:rFonts w:ascii="Arial" w:hAnsi="Arial" w:cs="Arial"/>
          <w:sz w:val="18"/>
          <w:szCs w:val="18"/>
        </w:rPr>
      </w:pPr>
      <w:r w:rsidRPr="005E75C4">
        <w:rPr>
          <w:rFonts w:ascii="Arial" w:hAnsi="Arial" w:cs="Arial"/>
          <w:sz w:val="18"/>
          <w:szCs w:val="18"/>
        </w:rPr>
        <w:t>Primer mix</w:t>
      </w:r>
      <w:r w:rsidR="00527F9A" w:rsidRPr="005E75C4">
        <w:rPr>
          <w:rFonts w:ascii="Arial" w:hAnsi="Arial" w:cs="Arial"/>
          <w:sz w:val="18"/>
          <w:szCs w:val="18"/>
        </w:rPr>
        <w:t>es</w:t>
      </w:r>
      <w:r w:rsidRPr="005E75C4">
        <w:rPr>
          <w:rFonts w:ascii="Arial" w:hAnsi="Arial" w:cs="Arial"/>
          <w:sz w:val="18"/>
          <w:szCs w:val="18"/>
        </w:rPr>
        <w:t xml:space="preserve"> </w:t>
      </w:r>
      <w:r w:rsidR="00A85659" w:rsidRPr="005E75C4">
        <w:rPr>
          <w:rFonts w:ascii="Arial" w:hAnsi="Arial" w:cs="Arial"/>
          <w:sz w:val="18"/>
          <w:szCs w:val="18"/>
        </w:rPr>
        <w:t xml:space="preserve">6, </w:t>
      </w:r>
      <w:r w:rsidR="00A50871" w:rsidRPr="005E75C4">
        <w:rPr>
          <w:rFonts w:ascii="Arial" w:hAnsi="Arial" w:cs="Arial"/>
          <w:sz w:val="18"/>
          <w:szCs w:val="18"/>
        </w:rPr>
        <w:t xml:space="preserve">20, </w:t>
      </w:r>
      <w:r w:rsidRPr="005E75C4">
        <w:rPr>
          <w:rFonts w:ascii="Arial" w:hAnsi="Arial" w:cs="Arial"/>
          <w:sz w:val="18"/>
          <w:szCs w:val="18"/>
        </w:rPr>
        <w:t>22</w:t>
      </w:r>
      <w:r w:rsidR="00531CE6">
        <w:rPr>
          <w:rFonts w:ascii="Arial" w:hAnsi="Arial" w:cs="Arial"/>
          <w:sz w:val="18"/>
          <w:szCs w:val="18"/>
        </w:rPr>
        <w:t xml:space="preserve">, </w:t>
      </w:r>
      <w:r w:rsidR="00527F9A" w:rsidRPr="005E75C4">
        <w:rPr>
          <w:rFonts w:ascii="Arial" w:hAnsi="Arial" w:cs="Arial"/>
          <w:sz w:val="18"/>
          <w:szCs w:val="18"/>
        </w:rPr>
        <w:t>27</w:t>
      </w:r>
      <w:r w:rsidR="00531CE6">
        <w:rPr>
          <w:rFonts w:ascii="Arial" w:hAnsi="Arial" w:cs="Arial"/>
          <w:sz w:val="18"/>
          <w:szCs w:val="18"/>
        </w:rPr>
        <w:t xml:space="preserve"> and 37</w:t>
      </w:r>
      <w:r w:rsidRPr="005E75C4">
        <w:rPr>
          <w:rFonts w:ascii="Arial" w:hAnsi="Arial" w:cs="Arial"/>
          <w:sz w:val="18"/>
          <w:szCs w:val="18"/>
        </w:rPr>
        <w:t xml:space="preserve"> may give rise to a lower yield of HLA-specific PCR product than the other A*23 primer mixes.</w:t>
      </w:r>
    </w:p>
    <w:p w14:paraId="15DF32D8" w14:textId="11B2F5E6" w:rsidR="00364DC0" w:rsidRPr="005E75C4" w:rsidRDefault="00364DC0" w:rsidP="00894D85">
      <w:pPr>
        <w:pStyle w:val="Brdtext2"/>
        <w:ind w:right="-1"/>
        <w:rPr>
          <w:sz w:val="18"/>
          <w:szCs w:val="18"/>
        </w:rPr>
      </w:pPr>
      <w:r w:rsidRPr="005E75C4">
        <w:rPr>
          <w:rFonts w:cs="Arial"/>
          <w:sz w:val="18"/>
          <w:szCs w:val="18"/>
        </w:rPr>
        <w:t>Primer mix</w:t>
      </w:r>
      <w:r w:rsidR="00DE5273">
        <w:rPr>
          <w:rFonts w:cs="Arial"/>
          <w:sz w:val="18"/>
          <w:szCs w:val="18"/>
        </w:rPr>
        <w:t>es</w:t>
      </w:r>
      <w:r w:rsidRPr="005E75C4">
        <w:rPr>
          <w:rFonts w:cs="Arial"/>
          <w:sz w:val="18"/>
          <w:szCs w:val="18"/>
        </w:rPr>
        <w:t xml:space="preserve"> 8</w:t>
      </w:r>
      <w:r w:rsidR="00DE5273">
        <w:rPr>
          <w:rFonts w:cs="Arial"/>
          <w:sz w:val="18"/>
          <w:szCs w:val="18"/>
        </w:rPr>
        <w:t xml:space="preserve"> </w:t>
      </w:r>
      <w:r w:rsidRPr="005E75C4">
        <w:rPr>
          <w:sz w:val="18"/>
          <w:szCs w:val="18"/>
        </w:rPr>
        <w:t>may have tendenc</w:t>
      </w:r>
      <w:r w:rsidR="00531CE6">
        <w:rPr>
          <w:sz w:val="18"/>
          <w:szCs w:val="18"/>
        </w:rPr>
        <w:t>y</w:t>
      </w:r>
      <w:r w:rsidRPr="005E75C4">
        <w:rPr>
          <w:sz w:val="18"/>
          <w:szCs w:val="18"/>
        </w:rPr>
        <w:t xml:space="preserve"> of unspecific amplification.</w:t>
      </w:r>
    </w:p>
    <w:p w14:paraId="2EAE586B" w14:textId="5684550B" w:rsidR="005E75C4" w:rsidRPr="005E75C4" w:rsidRDefault="00C246BE" w:rsidP="005E75C4">
      <w:pPr>
        <w:pStyle w:val="Beskrivning"/>
        <w:spacing w:after="0"/>
        <w:rPr>
          <w:rFonts w:cs="Arial"/>
          <w:sz w:val="18"/>
        </w:rPr>
      </w:pPr>
      <w:r>
        <w:rPr>
          <w:rFonts w:cs="Arial"/>
          <w:sz w:val="18"/>
        </w:rPr>
        <w:t>Primer mixes 19 and 23</w:t>
      </w:r>
      <w:r w:rsidR="005E75C4" w:rsidRPr="005E75C4">
        <w:rPr>
          <w:rFonts w:cs="Arial"/>
          <w:sz w:val="18"/>
        </w:rPr>
        <w:t xml:space="preserve"> </w:t>
      </w:r>
      <w:r>
        <w:rPr>
          <w:rFonts w:cs="Arial"/>
          <w:sz w:val="18"/>
        </w:rPr>
        <w:t>have tendencies</w:t>
      </w:r>
      <w:r w:rsidR="005E75C4" w:rsidRPr="005E75C4">
        <w:rPr>
          <w:rFonts w:cs="Arial"/>
          <w:sz w:val="18"/>
        </w:rPr>
        <w:t xml:space="preserve"> to giving rise to primer oligomer formation.</w:t>
      </w:r>
    </w:p>
    <w:p w14:paraId="42F67655" w14:textId="4DF57E0C" w:rsidR="003201D4" w:rsidRPr="00956C31" w:rsidRDefault="00364DC0" w:rsidP="00956C31">
      <w:pPr>
        <w:ind w:right="-1"/>
        <w:jc w:val="both"/>
        <w:rPr>
          <w:rFonts w:ascii="Arial" w:hAnsi="Arial" w:cs="Arial"/>
          <w:sz w:val="18"/>
          <w:szCs w:val="18"/>
        </w:rPr>
        <w:sectPr w:rsidR="003201D4" w:rsidRPr="00956C31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5E75C4">
        <w:rPr>
          <w:rFonts w:ascii="Arial" w:hAnsi="Arial" w:cs="Arial"/>
          <w:sz w:val="18"/>
          <w:szCs w:val="18"/>
        </w:rPr>
        <w:t>Primer mix</w:t>
      </w:r>
      <w:r w:rsidR="00C246BE">
        <w:rPr>
          <w:rFonts w:ascii="Arial" w:hAnsi="Arial" w:cs="Arial"/>
          <w:sz w:val="18"/>
          <w:szCs w:val="18"/>
        </w:rPr>
        <w:t>es</w:t>
      </w:r>
      <w:r w:rsidRPr="005E75C4">
        <w:rPr>
          <w:rFonts w:ascii="Arial" w:hAnsi="Arial" w:cs="Arial"/>
          <w:sz w:val="18"/>
          <w:szCs w:val="18"/>
        </w:rPr>
        <w:t xml:space="preserve"> 3</w:t>
      </w:r>
      <w:r w:rsidR="00531CE6">
        <w:rPr>
          <w:rFonts w:ascii="Arial" w:hAnsi="Arial" w:cs="Arial"/>
          <w:sz w:val="18"/>
          <w:szCs w:val="18"/>
        </w:rPr>
        <w:t>8</w:t>
      </w:r>
      <w:r w:rsidRPr="005E75C4">
        <w:rPr>
          <w:rFonts w:ascii="Arial" w:hAnsi="Arial" w:cs="Arial"/>
          <w:sz w:val="18"/>
          <w:szCs w:val="18"/>
        </w:rPr>
        <w:t xml:space="preserve"> contains a negative control, which will amplify </w:t>
      </w:r>
      <w:r w:rsidR="003E510B">
        <w:rPr>
          <w:rFonts w:ascii="Arial" w:hAnsi="Arial" w:cs="Arial"/>
          <w:sz w:val="18"/>
          <w:szCs w:val="18"/>
        </w:rPr>
        <w:t xml:space="preserve">a majority </w:t>
      </w:r>
      <w:r w:rsidRPr="005E75C4">
        <w:rPr>
          <w:rFonts w:ascii="Arial" w:hAnsi="Arial" w:cs="Arial"/>
          <w:sz w:val="18"/>
          <w:szCs w:val="18"/>
        </w:rPr>
        <w:t>of HLA amplicons as well as the amplicons</w:t>
      </w:r>
      <w:r w:rsidRPr="00364DC0">
        <w:rPr>
          <w:rFonts w:ascii="Arial" w:hAnsi="Arial" w:cs="Arial"/>
          <w:sz w:val="18"/>
          <w:szCs w:val="18"/>
        </w:rPr>
        <w:t xml:space="preserve"> generated by the control primer pairs matching the human growth hormone gene. HLA-specific PCR product sizes range from 75 to 200 base pairs and the PCR product generated by the HGH positive contro</w:t>
      </w:r>
      <w:r w:rsidR="00956C31">
        <w:rPr>
          <w:rFonts w:ascii="Arial" w:hAnsi="Arial" w:cs="Arial"/>
          <w:sz w:val="18"/>
          <w:szCs w:val="18"/>
        </w:rPr>
        <w:t xml:space="preserve">l primer pair is </w:t>
      </w:r>
      <w:r w:rsidR="00C246BE">
        <w:rPr>
          <w:rFonts w:ascii="Arial" w:hAnsi="Arial" w:cs="Arial"/>
          <w:sz w:val="18"/>
          <w:szCs w:val="18"/>
        </w:rPr>
        <w:t>200</w:t>
      </w:r>
      <w:r w:rsidR="00956C31">
        <w:rPr>
          <w:rFonts w:ascii="Arial" w:hAnsi="Arial" w:cs="Arial"/>
          <w:sz w:val="18"/>
          <w:szCs w:val="18"/>
        </w:rPr>
        <w:t xml:space="preserve"> base pairs</w:t>
      </w:r>
    </w:p>
    <w:p w14:paraId="54B42D5B" w14:textId="2A63275B" w:rsidR="00833B6D" w:rsidRPr="00833B6D" w:rsidRDefault="00702311" w:rsidP="00143E1A">
      <w:pPr>
        <w:tabs>
          <w:tab w:val="left" w:pos="3744"/>
        </w:tabs>
      </w:pPr>
      <w:r w:rsidRPr="00702311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32A2B28" wp14:editId="48871B6C">
            <wp:simplePos x="0" y="0"/>
            <wp:positionH relativeFrom="page">
              <wp:posOffset>1079500</wp:posOffset>
            </wp:positionH>
            <wp:positionV relativeFrom="page">
              <wp:posOffset>972185</wp:posOffset>
            </wp:positionV>
            <wp:extent cx="8532000" cy="5695200"/>
            <wp:effectExtent l="0" t="0" r="2540" b="127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ED2C3" w14:textId="0132CF7E" w:rsidR="005B7D83" w:rsidRDefault="00E8622F" w:rsidP="002B76D5">
      <w:pPr>
        <w:tabs>
          <w:tab w:val="left" w:pos="0"/>
          <w:tab w:val="left" w:pos="3581"/>
        </w:tabs>
        <w:suppressAutoHyphens/>
        <w:jc w:val="both"/>
        <w:rPr>
          <w:noProof/>
        </w:rPr>
      </w:pPr>
      <w:r w:rsidRPr="00E8622F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6C817AD" wp14:editId="4C08F948">
            <wp:simplePos x="1078302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532000" cy="5378400"/>
            <wp:effectExtent l="0" t="0" r="254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7D83">
        <w:rPr>
          <w:noProof/>
        </w:rPr>
        <w:br w:type="page"/>
      </w:r>
    </w:p>
    <w:p w14:paraId="1F3CE662" w14:textId="238BAA6D" w:rsidR="00833B6D" w:rsidRDefault="001164B5" w:rsidP="002B76D5">
      <w:pPr>
        <w:tabs>
          <w:tab w:val="left" w:pos="0"/>
          <w:tab w:val="left" w:pos="3581"/>
        </w:tabs>
        <w:suppressAutoHyphens/>
        <w:jc w:val="both"/>
      </w:pPr>
      <w:r w:rsidRPr="001164B5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3E2392F5" wp14:editId="13B4FAB0">
            <wp:simplePos x="1078302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532000" cy="2145600"/>
            <wp:effectExtent l="0" t="0" r="2540" b="762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1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6D">
        <w:tab/>
      </w:r>
    </w:p>
    <w:p w14:paraId="4EF355AD" w14:textId="362CD68E" w:rsidR="00D63E09" w:rsidRDefault="00D63E09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4D70AB6C" w14:textId="77777777" w:rsidR="00D63E09" w:rsidRDefault="00D63E09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52AA6977" w14:textId="22E7E2C7" w:rsidR="00D63E09" w:rsidRDefault="00D63E09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7C0B66F6" w14:textId="77777777" w:rsidR="007A1674" w:rsidRDefault="007A1674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4D37E73C" w14:textId="77777777" w:rsidR="007A1674" w:rsidRPr="007A1674" w:rsidRDefault="007A1674" w:rsidP="007A1674"/>
    <w:p w14:paraId="711445E0" w14:textId="77777777" w:rsidR="007A1674" w:rsidRPr="007A1674" w:rsidRDefault="007A1674" w:rsidP="007A1674"/>
    <w:p w14:paraId="1AD44E8A" w14:textId="77777777" w:rsidR="007A1674" w:rsidRDefault="007A1674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6C2AFF3F" w14:textId="5BC2E445" w:rsidR="007A1674" w:rsidRDefault="007A1674" w:rsidP="007A1674">
      <w:pPr>
        <w:tabs>
          <w:tab w:val="left" w:pos="0"/>
          <w:tab w:val="left" w:pos="701"/>
        </w:tabs>
        <w:suppressAutoHyphens/>
        <w:ind w:right="-962" w:firstLine="720"/>
        <w:jc w:val="both"/>
      </w:pPr>
      <w:r>
        <w:br w:type="page"/>
      </w:r>
    </w:p>
    <w:p w14:paraId="5EBC1863" w14:textId="5818EDF2" w:rsidR="007A1674" w:rsidRDefault="001164B5" w:rsidP="007A1674">
      <w:pPr>
        <w:tabs>
          <w:tab w:val="left" w:pos="0"/>
          <w:tab w:val="left" w:pos="701"/>
        </w:tabs>
        <w:suppressAutoHyphens/>
        <w:ind w:right="-962" w:firstLine="720"/>
        <w:jc w:val="both"/>
      </w:pPr>
      <w:r w:rsidRPr="001164B5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25D8254" wp14:editId="7778961C">
            <wp:simplePos x="1535502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532000" cy="4147200"/>
            <wp:effectExtent l="0" t="0" r="2540" b="5715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1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5F0DC5" w14:textId="5D7DB424" w:rsidR="00833B6D" w:rsidRDefault="00512069" w:rsidP="002B76D5">
      <w:pPr>
        <w:tabs>
          <w:tab w:val="left" w:pos="0"/>
          <w:tab w:val="left" w:pos="701"/>
        </w:tabs>
        <w:suppressAutoHyphens/>
        <w:ind w:right="-962"/>
        <w:jc w:val="both"/>
      </w:pPr>
      <w:r w:rsidRPr="007A1674">
        <w:br w:type="page"/>
      </w:r>
      <w:r w:rsidR="00833B6D">
        <w:lastRenderedPageBreak/>
        <w:tab/>
      </w:r>
      <w:r w:rsidR="00791CBB" w:rsidRPr="00791CBB">
        <w:rPr>
          <w:noProof/>
        </w:rPr>
        <w:drawing>
          <wp:anchor distT="0" distB="0" distL="114300" distR="114300" simplePos="0" relativeHeight="251664384" behindDoc="0" locked="0" layoutInCell="1" allowOverlap="1" wp14:anchorId="787AD105" wp14:editId="67EFF312">
            <wp:simplePos x="1526540" y="1103630"/>
            <wp:positionH relativeFrom="page">
              <wp:align>center</wp:align>
            </wp:positionH>
            <wp:positionV relativeFrom="paragraph">
              <wp:posOffset>3810</wp:posOffset>
            </wp:positionV>
            <wp:extent cx="8532000" cy="2854800"/>
            <wp:effectExtent l="0" t="0" r="2540" b="3175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8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04C68" w14:textId="33965329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0D0A6E86" w14:textId="290C9909" w:rsidR="007B27B2" w:rsidRPr="00956C31" w:rsidRDefault="0044116C" w:rsidP="00956C31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3C5A71E" w14:textId="24AD91C0" w:rsidR="00716A27" w:rsidRDefault="0034048F" w:rsidP="00716A27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  <w:r w:rsidRPr="0034048F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92F9B7B" wp14:editId="0CE6FEF2">
            <wp:simplePos x="1078302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532000" cy="5490000"/>
            <wp:effectExtent l="0" t="0" r="254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116C" w:rsidRPr="007B27B2">
        <w:rPr>
          <w:rFonts w:ascii="Arial" w:hAnsi="Arial" w:cs="Arial"/>
          <w:sz w:val="18"/>
          <w:szCs w:val="18"/>
        </w:rPr>
        <w:br w:type="page"/>
      </w:r>
    </w:p>
    <w:p w14:paraId="64289FF8" w14:textId="32E4B2B9" w:rsidR="00716A27" w:rsidRDefault="009F76FA" w:rsidP="00716A27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  <w:r w:rsidRPr="009F76FA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413DA4C6" wp14:editId="7C061B8A">
            <wp:simplePos x="1078302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532000" cy="5475600"/>
            <wp:effectExtent l="0" t="0" r="254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8DE116" w14:textId="3B96F5C6" w:rsidR="00716A27" w:rsidRDefault="009F76FA" w:rsidP="00716A27">
      <w:pPr>
        <w:suppressAutoHyphens/>
        <w:rPr>
          <w:noProof/>
        </w:rPr>
      </w:pPr>
      <w:r w:rsidRPr="009F76FA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4E5344FB" wp14:editId="7BED62D3">
            <wp:simplePos x="1078302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532000" cy="5209200"/>
            <wp:effectExtent l="0" t="0" r="254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113A11" w14:textId="77777777" w:rsidR="00716A27" w:rsidRDefault="00716A27" w:rsidP="00716A27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</w:p>
    <w:p w14:paraId="63DFAED3" w14:textId="6FE3F704" w:rsidR="009750AB" w:rsidRPr="00716A27" w:rsidRDefault="009750AB" w:rsidP="00716A27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  <w:r w:rsidRPr="009750AB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9750AB">
        <w:rPr>
          <w:rFonts w:ascii="Arial" w:hAnsi="Arial" w:cs="Arial"/>
          <w:sz w:val="18"/>
          <w:szCs w:val="18"/>
        </w:rPr>
        <w:t xml:space="preserve">HLA-A*23 alleles in bold lettering are listed as confirmed alleles on the </w:t>
      </w:r>
      <w:r w:rsidRPr="009750AB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2" w:history="1">
        <w:r w:rsidRPr="009750AB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B8410C">
        <w:rPr>
          <w:rFonts w:ascii="Arial" w:hAnsi="Arial" w:cs="Arial"/>
          <w:sz w:val="18"/>
          <w:szCs w:val="18"/>
        </w:rPr>
        <w:t>, release 3.</w:t>
      </w:r>
      <w:r w:rsidR="00C308CE">
        <w:rPr>
          <w:rFonts w:ascii="Arial" w:hAnsi="Arial" w:cs="Arial"/>
          <w:sz w:val="18"/>
          <w:szCs w:val="18"/>
        </w:rPr>
        <w:t>30</w:t>
      </w:r>
      <w:r w:rsidR="00B8410C">
        <w:rPr>
          <w:rFonts w:ascii="Arial" w:hAnsi="Arial" w:cs="Arial"/>
          <w:sz w:val="18"/>
          <w:szCs w:val="18"/>
        </w:rPr>
        <w:t xml:space="preserve">.0, </w:t>
      </w:r>
      <w:r w:rsidR="00C308CE">
        <w:rPr>
          <w:rFonts w:ascii="Arial" w:hAnsi="Arial" w:cs="Arial"/>
          <w:sz w:val="18"/>
          <w:szCs w:val="18"/>
        </w:rPr>
        <w:t>October</w:t>
      </w:r>
      <w:r w:rsidR="00B8410C">
        <w:rPr>
          <w:rFonts w:ascii="Arial" w:hAnsi="Arial" w:cs="Arial"/>
          <w:sz w:val="18"/>
          <w:szCs w:val="18"/>
        </w:rPr>
        <w:t xml:space="preserve"> 201</w:t>
      </w:r>
      <w:r w:rsidR="00C308CE">
        <w:rPr>
          <w:rFonts w:ascii="Arial" w:hAnsi="Arial" w:cs="Arial"/>
          <w:sz w:val="18"/>
          <w:szCs w:val="18"/>
        </w:rPr>
        <w:t>7</w:t>
      </w:r>
      <w:r w:rsidRPr="009750AB">
        <w:rPr>
          <w:rFonts w:ascii="Arial" w:hAnsi="Arial" w:cs="Arial"/>
          <w:sz w:val="18"/>
          <w:szCs w:val="18"/>
        </w:rPr>
        <w:t>.</w:t>
      </w:r>
    </w:p>
    <w:p w14:paraId="1742B34A" w14:textId="77777777" w:rsidR="00E93C32" w:rsidRPr="00E93C32" w:rsidRDefault="009750AB" w:rsidP="004565C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538"/>
        <w:rPr>
          <w:rFonts w:cs="Arial"/>
          <w:spacing w:val="-3"/>
          <w:sz w:val="18"/>
          <w:szCs w:val="18"/>
        </w:rPr>
      </w:pPr>
      <w:r w:rsidRPr="009750A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750A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750AB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9750AB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750AB">
        <w:rPr>
          <w:rFonts w:cs="Arial"/>
          <w:spacing w:val="-3"/>
          <w:sz w:val="18"/>
          <w:szCs w:val="18"/>
        </w:rPr>
        <w:t>.</w:t>
      </w:r>
    </w:p>
    <w:p w14:paraId="74E4E12A" w14:textId="5CF54418" w:rsidR="00C308CE" w:rsidRDefault="00C308CE" w:rsidP="004565C9">
      <w:pPr>
        <w:pStyle w:val="Sidfot"/>
        <w:tabs>
          <w:tab w:val="clear" w:pos="4153"/>
          <w:tab w:val="clear" w:pos="8306"/>
        </w:tabs>
        <w:ind w:right="538"/>
        <w:jc w:val="both"/>
        <w:rPr>
          <w:rFonts w:ascii="Arial" w:hAnsi="Arial" w:cs="Arial"/>
          <w:sz w:val="18"/>
          <w:szCs w:val="18"/>
        </w:rPr>
      </w:pPr>
      <w:r w:rsidRPr="00054345">
        <w:rPr>
          <w:rFonts w:ascii="Arial" w:hAnsi="Arial"/>
          <w:b/>
          <w:sz w:val="18"/>
          <w:szCs w:val="18"/>
          <w:vertAlign w:val="superscript"/>
        </w:rPr>
        <w:t>3</w:t>
      </w:r>
      <w:r w:rsidRPr="00BB1B3D">
        <w:rPr>
          <w:rFonts w:ascii="Arial" w:hAnsi="Arial"/>
          <w:sz w:val="18"/>
          <w:szCs w:val="18"/>
        </w:rPr>
        <w:t>The following HLA-A*</w:t>
      </w:r>
      <w:r>
        <w:rPr>
          <w:rFonts w:ascii="Arial" w:hAnsi="Arial"/>
          <w:sz w:val="18"/>
          <w:szCs w:val="18"/>
        </w:rPr>
        <w:t>23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525BDF71" w14:textId="2997C0A7" w:rsidR="009F76FA" w:rsidRDefault="009F76FA" w:rsidP="004565C9">
      <w:pPr>
        <w:pStyle w:val="Sidfot"/>
        <w:tabs>
          <w:tab w:val="clear" w:pos="4153"/>
          <w:tab w:val="clear" w:pos="8306"/>
        </w:tabs>
        <w:ind w:right="538"/>
        <w:jc w:val="both"/>
        <w:rPr>
          <w:rFonts w:ascii="Arial" w:hAnsi="Arial" w:cs="Arial"/>
          <w:sz w:val="18"/>
          <w:szCs w:val="18"/>
        </w:rPr>
      </w:pPr>
    </w:p>
    <w:p w14:paraId="3DC68EE6" w14:textId="77777777" w:rsidR="009F76FA" w:rsidRDefault="009F76FA" w:rsidP="004565C9">
      <w:pPr>
        <w:pStyle w:val="Sidfot"/>
        <w:tabs>
          <w:tab w:val="clear" w:pos="4153"/>
          <w:tab w:val="clear" w:pos="8306"/>
        </w:tabs>
        <w:ind w:right="538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3459" w:type="dxa"/>
        <w:tblLayout w:type="fixed"/>
        <w:tblLook w:val="0020" w:firstRow="1" w:lastRow="0" w:firstColumn="0" w:lastColumn="0" w:noHBand="0" w:noVBand="0"/>
      </w:tblPr>
      <w:tblGrid>
        <w:gridCol w:w="1365"/>
        <w:gridCol w:w="1773"/>
        <w:gridCol w:w="3303"/>
        <w:gridCol w:w="7018"/>
      </w:tblGrid>
      <w:tr w:rsidR="009F76FA" w:rsidRPr="009F76FA" w14:paraId="5C3196FB" w14:textId="77777777" w:rsidTr="004E41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6267DB5B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773" w:type="dxa"/>
          </w:tcPr>
          <w:p w14:paraId="4557296B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303" w:type="dxa"/>
          </w:tcPr>
          <w:p w14:paraId="3BDCD546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color w:val="auto"/>
                <w:spacing w:val="-3"/>
                <w:sz w:val="18"/>
                <w:szCs w:val="18"/>
              </w:rPr>
              <w:t>Amplified HLA-A*23 alleles</w:t>
            </w:r>
          </w:p>
        </w:tc>
        <w:tc>
          <w:tcPr>
            <w:tcW w:w="7018" w:type="dxa"/>
          </w:tcPr>
          <w:p w14:paraId="21EEAB62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color w:val="auto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9F76FA" w:rsidRPr="009F76FA" w14:paraId="69786CD1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757A06DA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773" w:type="dxa"/>
          </w:tcPr>
          <w:p w14:paraId="6565DA12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25 bp </w:t>
            </w:r>
          </w:p>
          <w:p w14:paraId="77C2FC6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0E5A674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303" w:type="dxa"/>
          </w:tcPr>
          <w:p w14:paraId="3D397A98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03:01-23:03:02:02, 23:70, 23:83</w:t>
            </w:r>
          </w:p>
          <w:p w14:paraId="45EE9115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6C40A1C0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25 </w:t>
            </w:r>
          </w:p>
        </w:tc>
        <w:tc>
          <w:tcPr>
            <w:tcW w:w="7018" w:type="dxa"/>
          </w:tcPr>
          <w:p w14:paraId="068A3BC3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01:301Q, 03:347, 11:139, 24:21:01, 24:21:03, 24:208:01-24:208:02:02, 24:489, 24:499, 24:562, 29:07, 29:49, 31:29, 32:170, 33:187, </w:t>
            </w:r>
            <w:r w:rsidRPr="009F76FA">
              <w:rPr>
                <w:rFonts w:cs="Arial"/>
                <w:b/>
                <w:bCs/>
                <w:sz w:val="18"/>
                <w:szCs w:val="18"/>
              </w:rPr>
              <w:t>B*18:27</w:t>
            </w:r>
          </w:p>
          <w:p w14:paraId="002368C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313:02</w:t>
            </w:r>
          </w:p>
        </w:tc>
      </w:tr>
      <w:tr w:rsidR="009F76FA" w:rsidRPr="009F76FA" w14:paraId="44717F59" w14:textId="77777777" w:rsidTr="004E41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4BF380CB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773" w:type="dxa"/>
          </w:tcPr>
          <w:p w14:paraId="57A0BF1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95 bp</w:t>
            </w:r>
          </w:p>
          <w:p w14:paraId="4CCEC86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45 bp </w:t>
            </w:r>
          </w:p>
          <w:p w14:paraId="33EB7129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3303" w:type="dxa"/>
          </w:tcPr>
          <w:p w14:paraId="6A6105E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08N</w:t>
            </w:r>
          </w:p>
          <w:p w14:paraId="272BC70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39</w:t>
            </w:r>
          </w:p>
          <w:p w14:paraId="55804C0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22 </w:t>
            </w:r>
          </w:p>
        </w:tc>
        <w:tc>
          <w:tcPr>
            <w:tcW w:w="7018" w:type="dxa"/>
          </w:tcPr>
          <w:p w14:paraId="35F0E675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2:82N, 02:773N</w:t>
            </w:r>
          </w:p>
          <w:p w14:paraId="75C5E866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30:22, 30:104</w:t>
            </w:r>
          </w:p>
        </w:tc>
      </w:tr>
      <w:tr w:rsidR="009F76FA" w:rsidRPr="009F76FA" w14:paraId="1A08300C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2"/>
        </w:trPr>
        <w:tc>
          <w:tcPr>
            <w:tcW w:w="1365" w:type="dxa"/>
          </w:tcPr>
          <w:p w14:paraId="512F618E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773" w:type="dxa"/>
          </w:tcPr>
          <w:p w14:paraId="21BE77D4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40 bp </w:t>
            </w:r>
          </w:p>
          <w:p w14:paraId="2307C16E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70 bp </w:t>
            </w:r>
          </w:p>
          <w:p w14:paraId="7B94626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303" w:type="dxa"/>
          </w:tcPr>
          <w:p w14:paraId="068F7078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26, 23:39</w:t>
            </w:r>
          </w:p>
          <w:p w14:paraId="47DA72D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48 </w:t>
            </w:r>
          </w:p>
          <w:p w14:paraId="2274E512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09 </w:t>
            </w:r>
          </w:p>
        </w:tc>
        <w:tc>
          <w:tcPr>
            <w:tcW w:w="7018" w:type="dxa"/>
          </w:tcPr>
          <w:p w14:paraId="7984AF2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30:22, 30:104</w:t>
            </w:r>
          </w:p>
          <w:p w14:paraId="723FDC7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403</w:t>
            </w:r>
          </w:p>
          <w:p w14:paraId="16FA43D0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1:02:01:01-01:02:02, 01:20, 01:188, 01:190, 01:307, 01:412, 01:420N, 24:129</w:t>
            </w:r>
          </w:p>
        </w:tc>
      </w:tr>
      <w:tr w:rsidR="009F76FA" w:rsidRPr="009F76FA" w14:paraId="2374C187" w14:textId="77777777" w:rsidTr="004E41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4"/>
        </w:trPr>
        <w:tc>
          <w:tcPr>
            <w:tcW w:w="1365" w:type="dxa"/>
          </w:tcPr>
          <w:p w14:paraId="4727F9A7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773" w:type="dxa"/>
          </w:tcPr>
          <w:p w14:paraId="63A14578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35 bp </w:t>
            </w:r>
          </w:p>
          <w:p w14:paraId="3CF3099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303" w:type="dxa"/>
          </w:tcPr>
          <w:p w14:paraId="52C32557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23</w:t>
            </w:r>
          </w:p>
          <w:p w14:paraId="237C6BC0" w14:textId="77777777" w:rsidR="009F76FA" w:rsidRPr="009F76FA" w:rsidRDefault="009F76FA" w:rsidP="00706791">
            <w:pPr>
              <w:rPr>
                <w:rFonts w:cs="Arial"/>
                <w:sz w:val="18"/>
                <w:szCs w:val="18"/>
                <w:lang w:val="en-SE"/>
              </w:rPr>
            </w:pPr>
            <w:r w:rsidRPr="009F76FA">
              <w:rPr>
                <w:rFonts w:cs="Arial"/>
                <w:sz w:val="18"/>
                <w:szCs w:val="18"/>
              </w:rPr>
              <w:t>*23:10:01, 23:43, 23:110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 xml:space="preserve"> </w:t>
            </w:r>
          </w:p>
          <w:p w14:paraId="773E62DD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7018" w:type="dxa"/>
          </w:tcPr>
          <w:p w14:paraId="2F63A861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9F76FA">
              <w:rPr>
                <w:rFonts w:cs="Arial"/>
                <w:sz w:val="18"/>
                <w:szCs w:val="18"/>
              </w:rPr>
              <w:t>24:562</w:t>
            </w:r>
            <w:r w:rsidRPr="009F76FA">
              <w:rPr>
                <w:rFonts w:cs="Arial"/>
                <w:b/>
                <w:bCs/>
                <w:sz w:val="18"/>
                <w:szCs w:val="18"/>
              </w:rPr>
              <w:t>, B*18:27</w:t>
            </w:r>
          </w:p>
          <w:p w14:paraId="1D3F60E4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1:301Q, 11:139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, 24:10:01:01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-24:10:02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, 24:46, 24:210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, 24:300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, 24:340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, 24:494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-24:495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, 24:506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, 24:528</w:t>
            </w:r>
          </w:p>
        </w:tc>
      </w:tr>
      <w:tr w:rsidR="009F76FA" w:rsidRPr="009F76FA" w14:paraId="6DC0DCC8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51312272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773" w:type="dxa"/>
          </w:tcPr>
          <w:p w14:paraId="6503576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00 bp</w:t>
            </w:r>
          </w:p>
          <w:p w14:paraId="4C3D5BD8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303" w:type="dxa"/>
          </w:tcPr>
          <w:p w14:paraId="68F93B3E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11N</w:t>
            </w:r>
          </w:p>
          <w:p w14:paraId="3C62A83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32 </w:t>
            </w:r>
          </w:p>
        </w:tc>
        <w:tc>
          <w:tcPr>
            <w:tcW w:w="7018" w:type="dxa"/>
          </w:tcPr>
          <w:p w14:paraId="2FDB4481" w14:textId="77777777" w:rsidR="009F76FA" w:rsidRPr="009F76FA" w:rsidRDefault="009F76FA" w:rsidP="00706791">
            <w:pPr>
              <w:rPr>
                <w:rFonts w:cs="Arial"/>
                <w:b/>
                <w:sz w:val="18"/>
                <w:szCs w:val="18"/>
              </w:rPr>
            </w:pPr>
            <w:r w:rsidRPr="009F76FA">
              <w:rPr>
                <w:rFonts w:cs="Arial"/>
                <w:b/>
                <w:sz w:val="18"/>
                <w:szCs w:val="18"/>
              </w:rPr>
              <w:t>*</w:t>
            </w:r>
            <w:r w:rsidRPr="009F76FA">
              <w:rPr>
                <w:rFonts w:cs="Arial"/>
                <w:bCs/>
                <w:sz w:val="18"/>
                <w:szCs w:val="18"/>
              </w:rPr>
              <w:t>24:586N</w:t>
            </w:r>
          </w:p>
          <w:p w14:paraId="09DFE780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b/>
                <w:bCs/>
                <w:sz w:val="18"/>
                <w:szCs w:val="18"/>
              </w:rPr>
              <w:t>B*51:293</w:t>
            </w:r>
          </w:p>
        </w:tc>
      </w:tr>
      <w:tr w:rsidR="009F76FA" w:rsidRPr="009F76FA" w14:paraId="3D1B155A" w14:textId="77777777" w:rsidTr="004E41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1"/>
        </w:trPr>
        <w:tc>
          <w:tcPr>
            <w:tcW w:w="1365" w:type="dxa"/>
          </w:tcPr>
          <w:p w14:paraId="1AE2E935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773" w:type="dxa"/>
          </w:tcPr>
          <w:p w14:paraId="0E19562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90 bp </w:t>
            </w:r>
          </w:p>
          <w:p w14:paraId="7D0B8722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303" w:type="dxa"/>
          </w:tcPr>
          <w:p w14:paraId="3E4C298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30</w:t>
            </w:r>
          </w:p>
          <w:p w14:paraId="0AE2C5FD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02, 23:24, 23:66 </w:t>
            </w:r>
          </w:p>
        </w:tc>
        <w:tc>
          <w:tcPr>
            <w:tcW w:w="7018" w:type="dxa"/>
          </w:tcPr>
          <w:p w14:paraId="38D2447E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531</w:t>
            </w:r>
          </w:p>
          <w:p w14:paraId="759A577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2:680, 02:963, 24:06, 24:87, 24:138, 24:167, 24:285, 24:289, 24:339, 24:381</w:t>
            </w:r>
          </w:p>
        </w:tc>
      </w:tr>
      <w:tr w:rsidR="009F76FA" w:rsidRPr="009F76FA" w14:paraId="3E30869A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1"/>
        </w:trPr>
        <w:tc>
          <w:tcPr>
            <w:tcW w:w="1365" w:type="dxa"/>
          </w:tcPr>
          <w:p w14:paraId="530EE759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773" w:type="dxa"/>
          </w:tcPr>
          <w:p w14:paraId="7DCE305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85 bp</w:t>
            </w:r>
          </w:p>
          <w:p w14:paraId="6B11ACB6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201BB0F0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190 bp</w:t>
            </w:r>
          </w:p>
          <w:p w14:paraId="615FB38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303" w:type="dxa"/>
          </w:tcPr>
          <w:p w14:paraId="2F77927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53, 23:70</w:t>
            </w:r>
          </w:p>
          <w:p w14:paraId="497347FE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669DC15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68 </w:t>
            </w:r>
          </w:p>
          <w:p w14:paraId="4D0E7620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04, 23:83, 23:110 </w:t>
            </w:r>
          </w:p>
        </w:tc>
        <w:tc>
          <w:tcPr>
            <w:tcW w:w="7018" w:type="dxa"/>
          </w:tcPr>
          <w:p w14:paraId="3ED695D2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1:301Q, 03:347, 11:139, 24:17:01:01-24:17:01:02, 24:41, 24:208:01-24:208:02:02, 24:488, 24:499, 24:503, 24:535, 29:07, 29:49</w:t>
            </w:r>
          </w:p>
          <w:p w14:paraId="493E7E38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7D7CF784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02:17:02:01-02:17:04, 02:108, 02:110, 02:268, 02:300, 02:303, 02:617, 02:657, 02:680, 02:963, 02:1054, 03:347, 11:139, 24:03:01:01-24:03:04, 24:10:01:01-24:10:02, 24:18, 24:22, 24:33, 24:94, 24:125, 24:138, 24:167, 24:204, 24:207:01-24:207:02, 24:210, 24:289, 24:299-24:300, 24:315, 24:339-24:340, 24:374, 24:387, 24:441, 24:459:01-24:459:02, 24:461, 24:483, 24:488, 24:494-24:495, 24:506, 24:515, 24:524, 24:527, 24:540, 24:563, 24:570, 29:07, 29:49, 31:29, 32:170, 33:187, </w:t>
            </w:r>
            <w:r w:rsidRPr="009F76FA">
              <w:rPr>
                <w:rFonts w:cs="Arial"/>
                <w:b/>
                <w:bCs/>
                <w:sz w:val="18"/>
                <w:szCs w:val="18"/>
              </w:rPr>
              <w:t>B*18:27</w:t>
            </w:r>
          </w:p>
        </w:tc>
      </w:tr>
      <w:tr w:rsidR="009F76FA" w:rsidRPr="009F76FA" w14:paraId="1B48E89E" w14:textId="77777777" w:rsidTr="004E41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66A8A154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773" w:type="dxa"/>
          </w:tcPr>
          <w:p w14:paraId="738BDE99" w14:textId="5B7FDADE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210 bp </w:t>
            </w:r>
          </w:p>
          <w:p w14:paraId="57E77D9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90 bp</w:t>
            </w:r>
          </w:p>
        </w:tc>
        <w:tc>
          <w:tcPr>
            <w:tcW w:w="3303" w:type="dxa"/>
          </w:tcPr>
          <w:p w14:paraId="66CA7E0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01:16, 23:14:01, 23:104</w:t>
            </w:r>
          </w:p>
          <w:p w14:paraId="01526AEE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47 </w:t>
            </w:r>
          </w:p>
        </w:tc>
        <w:tc>
          <w:tcPr>
            <w:tcW w:w="7018" w:type="dxa"/>
          </w:tcPr>
          <w:p w14:paraId="51DCD466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4:13:02, 24:207:02, 24:315, 24:569, </w:t>
            </w:r>
            <w:r w:rsidRPr="009F76FA">
              <w:rPr>
                <w:rFonts w:cs="Arial"/>
                <w:b/>
                <w:bCs/>
                <w:sz w:val="18"/>
                <w:szCs w:val="18"/>
              </w:rPr>
              <w:t>B*18:27</w:t>
            </w:r>
          </w:p>
          <w:p w14:paraId="1FCD1FC7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234, 24:339, 24:347:02, 24:459:02</w:t>
            </w:r>
          </w:p>
        </w:tc>
      </w:tr>
      <w:tr w:rsidR="009F76FA" w:rsidRPr="009F76FA" w14:paraId="374AF600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2"/>
        </w:trPr>
        <w:tc>
          <w:tcPr>
            <w:tcW w:w="1365" w:type="dxa"/>
          </w:tcPr>
          <w:p w14:paraId="5710A846" w14:textId="77777777" w:rsidR="009F76FA" w:rsidRPr="009F76FA" w:rsidRDefault="009F76FA" w:rsidP="00706791">
            <w:pPr>
              <w:suppressAutoHyphens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6</w:t>
            </w:r>
          </w:p>
        </w:tc>
        <w:tc>
          <w:tcPr>
            <w:tcW w:w="1773" w:type="dxa"/>
          </w:tcPr>
          <w:p w14:paraId="35146C15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75 bp </w:t>
            </w:r>
          </w:p>
          <w:p w14:paraId="6B83359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23AD065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3FD9929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18DAB52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196384E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19EDC066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50FACAE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1A97CF7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4D00028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3303" w:type="dxa"/>
          </w:tcPr>
          <w:p w14:paraId="146E6C4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14:01-23:14:02, 23:104 </w:t>
            </w:r>
          </w:p>
          <w:p w14:paraId="6B3DD60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3E49E29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3387102D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5F846D35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765E627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1DF3813D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7AD72C2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40215E89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5B348AD4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105 </w:t>
            </w:r>
          </w:p>
          <w:p w14:paraId="09BED7C9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018" w:type="dxa"/>
          </w:tcPr>
          <w:p w14:paraId="7968FBA7" w14:textId="77777777" w:rsidR="009F76FA" w:rsidRPr="009F76FA" w:rsidRDefault="009F76FA" w:rsidP="00706791">
            <w:pPr>
              <w:contextualSpacing/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1:301Q, 02:17:02:01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-02:17:04</w:t>
            </w:r>
            <w:r w:rsidRPr="009F76F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9F76FA">
              <w:rPr>
                <w:rFonts w:cs="Arial"/>
                <w:sz w:val="18"/>
                <w:szCs w:val="18"/>
              </w:rPr>
              <w:t>, 02:804, 03:347, 11:139, 24:02:01:01-24:04, 24:06-24:11N, 24:13:01-24:13:02, 24:17:01:01-24:23, 24:25-24:50, 24:54-24:56:02, 24:58-24:63, 24:66-24:91, 24:93, 24:95-24:113, 24:115-24:129, 24:131-24:137, 24:139-24:167, 24:169-24:187, 24:189-24:193, 24:195-24:198, 24:200-24:210, 24:212-24:221, 24:223-24:227, 24:229-24:290, 24:292, 24:294Q-24:295, 24:297-24:303N, 24:305-24:315, 24:317-24:318, 24:320-24:323N, 24:325-24:341, 24:343, 24:345-24:391, 24:393-24:394, 24:396N-24:407, 24:409-24:411, 24:413-24:457, 24:459:01-24:470, 24:472-24:480, 24:482-24:514N, 24:516-24:531, 24:533-24:550, 24:552-24:554, 24:556N, 24:558-24:573, 24:575-24:588, 33:19</w:t>
            </w:r>
          </w:p>
          <w:p w14:paraId="4B8B3A5E" w14:textId="0FA31280" w:rsidR="009F76FA" w:rsidRPr="009F76FA" w:rsidRDefault="009F76FA" w:rsidP="00706791">
            <w:pPr>
              <w:contextualSpacing/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2:804, 11:139, 24:02:01:01-24:02:15, 24:02:17-24:05:02, 24:07:01:01-24:11N, 24:17:01:01-24:17:01:02, 24:19-24:21:03, 24:23-24:50, 24:55-24:56:02, 24:58-24:63, 24:66-24:86N, 24:88-24:90:02N, 24:93, 24:95-24:106, 24:108-24:113, 24:115-24:132N, 24:134-24:137, 24:139-24:166, 24:168-24:187, 24:189-24:206, 24:208:01-24:210, 24:212-24:221, 24:223-24:226:02, 24:229-24:284, 24:286-24:288, 24:290, 24:292-24:295, 24:297-24:298, 24:300-24:303N, 24:305-24:314, 24:317-24:323N, 24:325-24:326, 24:328-24:338, 24:340-24:354, 24:356-24:380, 24:382-24:411, 24:413-24:457, 24:459:01-24:470, 24:472-24:477, 24:479Q-24:480, 24:482-24:514N, 24:516-24:550, 24:552-24:554, 24:556N, 24:558-24:568N, 24:570-24:573, 24:575-24:589, 26:16, 30:163, 33:19</w:t>
            </w:r>
            <w:r w:rsidRPr="009F76FA">
              <w:rPr>
                <w:rFonts w:cs="Arial"/>
                <w:sz w:val="18"/>
                <w:szCs w:val="18"/>
                <w:lang w:val="sv-SE"/>
              </w:rPr>
              <w:t xml:space="preserve">, </w:t>
            </w:r>
            <w:r w:rsidRPr="009F76FA">
              <w:rPr>
                <w:rFonts w:cs="Arial"/>
                <w:sz w:val="18"/>
                <w:szCs w:val="18"/>
              </w:rPr>
              <w:t>33:119, 68:45, 68:117</w:t>
            </w:r>
          </w:p>
        </w:tc>
      </w:tr>
      <w:tr w:rsidR="009F76FA" w:rsidRPr="009F76FA" w14:paraId="1959644C" w14:textId="77777777" w:rsidTr="004E41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51CC2D46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773" w:type="dxa"/>
          </w:tcPr>
          <w:p w14:paraId="20F1B704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25 bp </w:t>
            </w:r>
          </w:p>
          <w:p w14:paraId="7406CD19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3303" w:type="dxa"/>
          </w:tcPr>
          <w:p w14:paraId="43F71E36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33</w:t>
            </w:r>
          </w:p>
          <w:p w14:paraId="7A4EC745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13 </w:t>
            </w:r>
          </w:p>
          <w:p w14:paraId="3B3F911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018" w:type="dxa"/>
          </w:tcPr>
          <w:p w14:paraId="10AEC082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386, 30:102</w:t>
            </w:r>
          </w:p>
          <w:p w14:paraId="1B1BECD5" w14:textId="290A8953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</w:t>
            </w:r>
            <w:r w:rsidR="00B96133">
              <w:rPr>
                <w:rFonts w:cs="Arial"/>
                <w:sz w:val="18"/>
                <w:szCs w:val="18"/>
              </w:rPr>
              <w:t xml:space="preserve">03:72, </w:t>
            </w:r>
            <w:r w:rsidRPr="009F76FA">
              <w:rPr>
                <w:rFonts w:cs="Arial"/>
                <w:sz w:val="18"/>
                <w:szCs w:val="18"/>
              </w:rPr>
              <w:t>11:88, 24:07:01:01-24:07:04, 24:19, 24:24, 24:131, 24:288, 24:290, 24:294Q, 24:339, 24:347:01-24:347:02, 24:387, 24:406, 24:453, 24:457, 24:477, 24:489, 24:510, 24:528, 24:541, 24:544, 24:566, 24:569, 24:574, 29:37, 29:56, 30:01:01:01-30:01:21, 30:11:01-30:11:02, 30:14L-30:20, 30:23-30:26, 30:30-30:31, 30:35-30:43, 30:48-30:49, 30:52-30:54, 30:56, 30:58-30:60, 30:62-30:63, 30:65, 30:72-30:75, 30:78N, 30:81-30:83, 30:86-30:89, 30:91-30:98, 30:102, 30:104, 30:106, 30:109-30:116, 30:118, 30:120, 30:122-30:123N, 30:125-30:126, 30:128-30:132N, 30:134-30:138, 30:140-30:143, 30:145N, 30:147-30:148, 30:154, 30:159, 30:161, 30:163-30:165, 30:167-30:168, 30:170-30:173, 30:176, 30:178N-30:181, 30:183-30:185, 30:187, 30:190-30:192, 30:194-30:197N, 30:199, 30:201-30:203, 30:205, 68:45, 68:117</w:t>
            </w:r>
          </w:p>
        </w:tc>
      </w:tr>
      <w:tr w:rsidR="009F76FA" w:rsidRPr="009F76FA" w14:paraId="5CC4AA8D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156984F0" w14:textId="33970984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773" w:type="dxa"/>
          </w:tcPr>
          <w:p w14:paraId="0C1DB00D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120 bp</w:t>
            </w:r>
          </w:p>
          <w:p w14:paraId="69F7936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95 bp </w:t>
            </w:r>
          </w:p>
        </w:tc>
        <w:tc>
          <w:tcPr>
            <w:tcW w:w="3303" w:type="dxa"/>
          </w:tcPr>
          <w:p w14:paraId="59DF98F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15</w:t>
            </w:r>
          </w:p>
          <w:p w14:paraId="71FCD3F6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46 </w:t>
            </w:r>
          </w:p>
        </w:tc>
        <w:tc>
          <w:tcPr>
            <w:tcW w:w="7018" w:type="dxa"/>
          </w:tcPr>
          <w:p w14:paraId="0B5C6B19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738552C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66, 24:308, 30:75</w:t>
            </w:r>
          </w:p>
        </w:tc>
      </w:tr>
      <w:tr w:rsidR="009F76FA" w:rsidRPr="009F76FA" w14:paraId="7B670F53" w14:textId="77777777" w:rsidTr="004E41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02"/>
        </w:trPr>
        <w:tc>
          <w:tcPr>
            <w:tcW w:w="1365" w:type="dxa"/>
          </w:tcPr>
          <w:p w14:paraId="7FCFC78C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773" w:type="dxa"/>
          </w:tcPr>
          <w:p w14:paraId="61274E6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130 bp</w:t>
            </w:r>
          </w:p>
          <w:p w14:paraId="3BF6B748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95 bp </w:t>
            </w:r>
          </w:p>
          <w:p w14:paraId="02E2090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30 bp</w:t>
            </w:r>
          </w:p>
          <w:p w14:paraId="3481B434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303" w:type="dxa"/>
          </w:tcPr>
          <w:p w14:paraId="6EEAF420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29</w:t>
            </w:r>
          </w:p>
          <w:p w14:paraId="46A45A2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46</w:t>
            </w:r>
          </w:p>
          <w:p w14:paraId="2A242F37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16</w:t>
            </w:r>
          </w:p>
          <w:p w14:paraId="493413A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32 </w:t>
            </w:r>
          </w:p>
        </w:tc>
        <w:tc>
          <w:tcPr>
            <w:tcW w:w="7018" w:type="dxa"/>
          </w:tcPr>
          <w:p w14:paraId="6DE353E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128</w:t>
            </w:r>
          </w:p>
          <w:p w14:paraId="4517658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66, 24:308, 30:75</w:t>
            </w:r>
          </w:p>
          <w:p w14:paraId="2D9F530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297</w:t>
            </w:r>
          </w:p>
          <w:p w14:paraId="5441CD1F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b/>
                <w:bCs/>
                <w:sz w:val="18"/>
                <w:szCs w:val="18"/>
              </w:rPr>
              <w:t>B*51:293</w:t>
            </w:r>
          </w:p>
        </w:tc>
      </w:tr>
      <w:tr w:rsidR="009F76FA" w:rsidRPr="009F76FA" w14:paraId="1865D646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6"/>
        </w:trPr>
        <w:tc>
          <w:tcPr>
            <w:tcW w:w="1365" w:type="dxa"/>
          </w:tcPr>
          <w:p w14:paraId="3BC3E707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773" w:type="dxa"/>
          </w:tcPr>
          <w:p w14:paraId="6582C564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90 bp </w:t>
            </w:r>
          </w:p>
          <w:p w14:paraId="64DB82F7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0B1912A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5BEDF3B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90 bp</w:t>
            </w:r>
          </w:p>
        </w:tc>
        <w:tc>
          <w:tcPr>
            <w:tcW w:w="3303" w:type="dxa"/>
          </w:tcPr>
          <w:p w14:paraId="52AB021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31, 23:45, 23:53, 23:70 </w:t>
            </w:r>
          </w:p>
          <w:p w14:paraId="057C84C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5CA6F576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0C23910D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19N</w:t>
            </w:r>
          </w:p>
        </w:tc>
        <w:tc>
          <w:tcPr>
            <w:tcW w:w="7018" w:type="dxa"/>
          </w:tcPr>
          <w:p w14:paraId="4B8069C0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1:301Q, 03:347, 11:139, 24:17:01:01-24:17:01:02, 24:41, 24:62, 24:106, 24:208:01-24:208:02:02, 24:330, 24:488, 24:499, 24:503, 24:535, 29:07, 29:49, 31:29, 32:170, 33:187</w:t>
            </w:r>
          </w:p>
        </w:tc>
      </w:tr>
      <w:tr w:rsidR="009F76FA" w:rsidRPr="009F76FA" w14:paraId="20355B49" w14:textId="77777777" w:rsidTr="004E41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15DA0802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3</w:t>
            </w:r>
          </w:p>
        </w:tc>
        <w:tc>
          <w:tcPr>
            <w:tcW w:w="1773" w:type="dxa"/>
          </w:tcPr>
          <w:p w14:paraId="687200A0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80 bp </w:t>
            </w:r>
          </w:p>
          <w:p w14:paraId="63D986C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2B14EF5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3303" w:type="dxa"/>
          </w:tcPr>
          <w:p w14:paraId="5D2DBA89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45</w:t>
            </w:r>
          </w:p>
          <w:p w14:paraId="0E60922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29D2B935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20, 23:58 </w:t>
            </w:r>
          </w:p>
        </w:tc>
        <w:tc>
          <w:tcPr>
            <w:tcW w:w="7018" w:type="dxa"/>
          </w:tcPr>
          <w:p w14:paraId="1417E918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2:41, 02:80, 02:117, 02:289:01, 02:304, 02:454, 02:872, 24:62, 26:10, 31:67-31:68, 32:28, 32:66, 32:158, 33:32:01, 68:262</w:t>
            </w:r>
          </w:p>
          <w:p w14:paraId="7455F217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</w:tc>
      </w:tr>
      <w:tr w:rsidR="009F76FA" w:rsidRPr="009F76FA" w14:paraId="4064ECA3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39FBCDF8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773" w:type="dxa"/>
          </w:tcPr>
          <w:p w14:paraId="0C1983C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05 bp </w:t>
            </w:r>
          </w:p>
          <w:p w14:paraId="49E042B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180 bp </w:t>
            </w:r>
          </w:p>
          <w:p w14:paraId="3B6CBB94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303" w:type="dxa"/>
          </w:tcPr>
          <w:p w14:paraId="5564E6B8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49</w:t>
            </w:r>
          </w:p>
          <w:p w14:paraId="1AF40566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21</w:t>
            </w:r>
          </w:p>
          <w:p w14:paraId="1E7FEAC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40 </w:t>
            </w:r>
          </w:p>
        </w:tc>
        <w:tc>
          <w:tcPr>
            <w:tcW w:w="7018" w:type="dxa"/>
          </w:tcPr>
          <w:p w14:paraId="2C5DB9A4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4:444, 30:06, </w:t>
            </w:r>
            <w:r w:rsidRPr="009F76FA">
              <w:rPr>
                <w:rFonts w:cs="Arial"/>
                <w:b/>
                <w:bCs/>
                <w:sz w:val="18"/>
                <w:szCs w:val="18"/>
              </w:rPr>
              <w:t>C*04:361</w:t>
            </w:r>
          </w:p>
          <w:p w14:paraId="22A7A604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b/>
                <w:bCs/>
                <w:sz w:val="18"/>
                <w:szCs w:val="18"/>
              </w:rPr>
              <w:t>C*04:344</w:t>
            </w:r>
          </w:p>
          <w:p w14:paraId="1498AE57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302</w:t>
            </w:r>
          </w:p>
        </w:tc>
      </w:tr>
      <w:tr w:rsidR="009F76FA" w:rsidRPr="009F76FA" w14:paraId="001B38FC" w14:textId="77777777" w:rsidTr="004E41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7AD7096B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773" w:type="dxa"/>
          </w:tcPr>
          <w:p w14:paraId="269156C4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95 bp </w:t>
            </w:r>
          </w:p>
          <w:p w14:paraId="30BA71A6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3303" w:type="dxa"/>
          </w:tcPr>
          <w:p w14:paraId="7BA6BBF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41</w:t>
            </w:r>
          </w:p>
          <w:p w14:paraId="46865B62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42 </w:t>
            </w:r>
          </w:p>
        </w:tc>
        <w:tc>
          <w:tcPr>
            <w:tcW w:w="7018" w:type="dxa"/>
          </w:tcPr>
          <w:p w14:paraId="2B6C984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2:221, 29:15, 30:162, 31:78</w:t>
            </w:r>
          </w:p>
        </w:tc>
      </w:tr>
      <w:tr w:rsidR="009F76FA" w:rsidRPr="009F76FA" w14:paraId="10C7D715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2F65D6D1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773" w:type="dxa"/>
          </w:tcPr>
          <w:p w14:paraId="70EEDD67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85 bp</w:t>
            </w:r>
          </w:p>
          <w:p w14:paraId="22A785D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0FC6C4A7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00 bp</w:t>
            </w:r>
          </w:p>
          <w:p w14:paraId="5488C2BC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1DA37D7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3303" w:type="dxa"/>
          </w:tcPr>
          <w:p w14:paraId="2410150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53, 23:70</w:t>
            </w:r>
          </w:p>
          <w:p w14:paraId="0A9FB6FE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2C3BE0D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34, 23:57 </w:t>
            </w:r>
          </w:p>
          <w:p w14:paraId="6562E1E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</w:p>
          <w:p w14:paraId="1D81C406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35</w:t>
            </w:r>
          </w:p>
        </w:tc>
        <w:tc>
          <w:tcPr>
            <w:tcW w:w="7018" w:type="dxa"/>
          </w:tcPr>
          <w:p w14:paraId="1649D0E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1:301Q, 03:347, 11:139, 24:17:01:01-24:17:01:02, 24:41, 24:208:01-24:208:02:02, 24:488, 24:499, 24:503, 24:535, 29:07, 29:49</w:t>
            </w:r>
          </w:p>
          <w:p w14:paraId="28DF1225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02:17:02:01-02:17:04, 02:108, 02:110, 02:268, 02:300, 02:303, 02:617, 02:657, 02:1054, 24:13:01, 24:94, 24:188, 24:207:01, 24:228, 24:515</w:t>
            </w:r>
          </w:p>
        </w:tc>
      </w:tr>
      <w:tr w:rsidR="009F76FA" w:rsidRPr="009F76FA" w14:paraId="38494CEC" w14:textId="77777777" w:rsidTr="004E41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5D92F899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773" w:type="dxa"/>
          </w:tcPr>
          <w:p w14:paraId="6A57F9B8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170 bp</w:t>
            </w:r>
          </w:p>
          <w:p w14:paraId="4C13F68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200 bp </w:t>
            </w:r>
          </w:p>
          <w:p w14:paraId="34E4E44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40 bp</w:t>
            </w:r>
          </w:p>
          <w:p w14:paraId="4C16EFE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90 bp</w:t>
            </w:r>
          </w:p>
        </w:tc>
        <w:tc>
          <w:tcPr>
            <w:tcW w:w="3303" w:type="dxa"/>
          </w:tcPr>
          <w:p w14:paraId="26FD7464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48</w:t>
            </w:r>
          </w:p>
          <w:p w14:paraId="6466D826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37:01-23:37:02</w:t>
            </w:r>
          </w:p>
          <w:p w14:paraId="587F1001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40</w:t>
            </w:r>
          </w:p>
          <w:p w14:paraId="1D95ED47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47 </w:t>
            </w:r>
          </w:p>
        </w:tc>
        <w:tc>
          <w:tcPr>
            <w:tcW w:w="7018" w:type="dxa"/>
          </w:tcPr>
          <w:p w14:paraId="1BBC7A6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403</w:t>
            </w:r>
          </w:p>
          <w:p w14:paraId="28AFE748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273, 24:506</w:t>
            </w:r>
          </w:p>
          <w:p w14:paraId="7F487B49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302</w:t>
            </w:r>
          </w:p>
          <w:p w14:paraId="1AAEA05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234, 24:339, 24:347:02, 24:459:02</w:t>
            </w:r>
          </w:p>
        </w:tc>
      </w:tr>
      <w:tr w:rsidR="009F76FA" w:rsidRPr="009F76FA" w14:paraId="3C8CB684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9"/>
        </w:trPr>
        <w:tc>
          <w:tcPr>
            <w:tcW w:w="1365" w:type="dxa"/>
          </w:tcPr>
          <w:p w14:paraId="6F18B91F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773" w:type="dxa"/>
          </w:tcPr>
          <w:p w14:paraId="2282CDBA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110 bp</w:t>
            </w:r>
          </w:p>
          <w:p w14:paraId="0F1B2EF7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303" w:type="dxa"/>
          </w:tcPr>
          <w:p w14:paraId="20E57DC5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56</w:t>
            </w:r>
          </w:p>
          <w:p w14:paraId="1F169F59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38N </w:t>
            </w:r>
          </w:p>
        </w:tc>
        <w:tc>
          <w:tcPr>
            <w:tcW w:w="7018" w:type="dxa"/>
          </w:tcPr>
          <w:p w14:paraId="41EBD653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b/>
                <w:bCs/>
                <w:sz w:val="18"/>
                <w:szCs w:val="18"/>
              </w:rPr>
              <w:t>C*04:446</w:t>
            </w:r>
          </w:p>
          <w:p w14:paraId="0F8A0273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61</w:t>
            </w:r>
          </w:p>
        </w:tc>
      </w:tr>
      <w:tr w:rsidR="009F76FA" w:rsidRPr="009F76FA" w14:paraId="4B8B5B7D" w14:textId="77777777" w:rsidTr="004E41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365" w:type="dxa"/>
          </w:tcPr>
          <w:p w14:paraId="39CADB57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773" w:type="dxa"/>
          </w:tcPr>
          <w:p w14:paraId="364D5CDE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90 bp</w:t>
            </w:r>
          </w:p>
          <w:p w14:paraId="50F07655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3303" w:type="dxa"/>
          </w:tcPr>
          <w:p w14:paraId="33F871D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18</w:t>
            </w:r>
          </w:p>
          <w:p w14:paraId="5D354D6E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58 </w:t>
            </w:r>
          </w:p>
        </w:tc>
        <w:tc>
          <w:tcPr>
            <w:tcW w:w="7018" w:type="dxa"/>
          </w:tcPr>
          <w:p w14:paraId="60E8517F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4:267</w:t>
            </w:r>
          </w:p>
        </w:tc>
      </w:tr>
      <w:tr w:rsidR="009F76FA" w:rsidRPr="009F76FA" w14:paraId="091791A7" w14:textId="77777777" w:rsidTr="004E41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tcW w:w="1365" w:type="dxa"/>
          </w:tcPr>
          <w:p w14:paraId="3C41A8E5" w14:textId="77777777" w:rsidR="009F76FA" w:rsidRPr="009F76FA" w:rsidRDefault="009F76FA" w:rsidP="00706791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F76FA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773" w:type="dxa"/>
          </w:tcPr>
          <w:p w14:paraId="3DF934E7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105 bp</w:t>
            </w:r>
          </w:p>
          <w:p w14:paraId="1C6F6859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303" w:type="dxa"/>
          </w:tcPr>
          <w:p w14:paraId="7902DD6B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>*23:49</w:t>
            </w:r>
          </w:p>
          <w:p w14:paraId="7DF54FD2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3:27 </w:t>
            </w:r>
          </w:p>
        </w:tc>
        <w:tc>
          <w:tcPr>
            <w:tcW w:w="7018" w:type="dxa"/>
          </w:tcPr>
          <w:p w14:paraId="47043887" w14:textId="77777777" w:rsidR="009F76FA" w:rsidRPr="009F76FA" w:rsidRDefault="009F76FA" w:rsidP="007067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F76FA">
              <w:rPr>
                <w:rFonts w:cs="Arial"/>
                <w:sz w:val="18"/>
                <w:szCs w:val="18"/>
              </w:rPr>
              <w:t xml:space="preserve">*24:444, 30:06, </w:t>
            </w:r>
            <w:r w:rsidRPr="009F76FA">
              <w:rPr>
                <w:rFonts w:cs="Arial"/>
                <w:b/>
                <w:bCs/>
                <w:sz w:val="18"/>
                <w:szCs w:val="18"/>
              </w:rPr>
              <w:t>C*04:361</w:t>
            </w:r>
          </w:p>
          <w:p w14:paraId="07F97C05" w14:textId="77777777" w:rsidR="009F76FA" w:rsidRPr="009F76FA" w:rsidRDefault="009F76FA" w:rsidP="00706791">
            <w:pPr>
              <w:rPr>
                <w:rFonts w:cs="Arial"/>
                <w:sz w:val="18"/>
                <w:szCs w:val="18"/>
              </w:rPr>
            </w:pPr>
            <w:r w:rsidRPr="009F76FA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9F76FA">
              <w:rPr>
                <w:rFonts w:cs="Arial"/>
                <w:sz w:val="18"/>
                <w:szCs w:val="18"/>
              </w:rPr>
              <w:t>24:255</w:t>
            </w:r>
          </w:p>
        </w:tc>
      </w:tr>
    </w:tbl>
    <w:p w14:paraId="36DBFDD2" w14:textId="30A53CDA" w:rsidR="009F76FA" w:rsidRDefault="009F76FA" w:rsidP="004565C9">
      <w:pPr>
        <w:pStyle w:val="Sidfot"/>
        <w:tabs>
          <w:tab w:val="clear" w:pos="4153"/>
          <w:tab w:val="clear" w:pos="8306"/>
        </w:tabs>
        <w:ind w:right="538"/>
        <w:jc w:val="both"/>
        <w:rPr>
          <w:rFonts w:ascii="Arial" w:hAnsi="Arial" w:cs="Arial"/>
          <w:sz w:val="18"/>
          <w:szCs w:val="18"/>
        </w:rPr>
      </w:pPr>
    </w:p>
    <w:p w14:paraId="7DBC2006" w14:textId="77777777" w:rsidR="009F76FA" w:rsidRDefault="009F76FA" w:rsidP="007057E2"/>
    <w:p w14:paraId="34E59404" w14:textId="77777777" w:rsidR="006B410B" w:rsidRPr="007057E2" w:rsidRDefault="006B410B" w:rsidP="007057E2">
      <w:r w:rsidRPr="00531BB9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6B410B">
        <w:rPr>
          <w:rFonts w:ascii="Arial" w:hAnsi="Arial" w:cs="Arial"/>
          <w:spacing w:val="-3"/>
          <w:sz w:val="18"/>
          <w:szCs w:val="18"/>
        </w:rPr>
        <w:t xml:space="preserve">The following HLA-A*23 alleles </w:t>
      </w:r>
      <w:r w:rsidRPr="006B410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66C3BC9" w14:textId="77777777" w:rsidR="006B410B" w:rsidRPr="006B410B" w:rsidRDefault="006B410B" w:rsidP="006B410B">
      <w:pPr>
        <w:jc w:val="both"/>
        <w:rPr>
          <w:rFonts w:ascii="Arial" w:hAnsi="Arial"/>
          <w:spacing w:val="-3"/>
          <w:sz w:val="18"/>
          <w:szCs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894"/>
        <w:gridCol w:w="1475"/>
        <w:gridCol w:w="2150"/>
        <w:gridCol w:w="1252"/>
      </w:tblGrid>
      <w:tr w:rsidR="004E41A1" w:rsidRPr="004E41A1" w14:paraId="1737225D" w14:textId="77777777" w:rsidTr="00A516E4">
        <w:trPr>
          <w:trHeight w:val="319"/>
        </w:trPr>
        <w:tc>
          <w:tcPr>
            <w:tcW w:w="1894" w:type="dxa"/>
            <w:tcBorders>
              <w:bottom w:val="single" w:sz="6" w:space="0" w:color="808080"/>
            </w:tcBorders>
            <w:shd w:val="clear" w:color="auto" w:fill="FFFFFF"/>
          </w:tcPr>
          <w:p w14:paraId="07A22989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bookmarkStart w:id="0" w:name="_Hlk75785729"/>
            <w:r w:rsidRPr="004E41A1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475" w:type="dxa"/>
            <w:tcBorders>
              <w:bottom w:val="single" w:sz="6" w:space="0" w:color="808080"/>
              <w:right w:val="single" w:sz="6" w:space="0" w:color="808080"/>
            </w:tcBorders>
            <w:shd w:val="clear" w:color="auto" w:fill="FFFFFF"/>
          </w:tcPr>
          <w:p w14:paraId="73202556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4E41A1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2150" w:type="dxa"/>
            <w:tcBorders>
              <w:left w:val="single" w:sz="6" w:space="0" w:color="808080"/>
              <w:bottom w:val="single" w:sz="6" w:space="0" w:color="808080"/>
            </w:tcBorders>
            <w:shd w:val="clear" w:color="auto" w:fill="FFFFFF"/>
          </w:tcPr>
          <w:p w14:paraId="334559C4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4E41A1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52" w:type="dxa"/>
            <w:tcBorders>
              <w:bottom w:val="single" w:sz="6" w:space="0" w:color="808080"/>
            </w:tcBorders>
            <w:shd w:val="clear" w:color="auto" w:fill="FFFFFF"/>
          </w:tcPr>
          <w:p w14:paraId="0691820F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4E41A1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4E41A1" w:rsidRPr="004E41A1" w14:paraId="3631BE9C" w14:textId="77777777" w:rsidTr="00A516E4">
        <w:trPr>
          <w:trHeight w:val="227"/>
        </w:trPr>
        <w:tc>
          <w:tcPr>
            <w:tcW w:w="1894" w:type="dxa"/>
            <w:tcBorders>
              <w:top w:val="single" w:sz="6" w:space="0" w:color="808080"/>
            </w:tcBorders>
            <w:shd w:val="clear" w:color="auto" w:fill="E6E6E6"/>
          </w:tcPr>
          <w:p w14:paraId="392E0401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A*23:08N, 23:22</w:t>
            </w:r>
          </w:p>
        </w:tc>
        <w:tc>
          <w:tcPr>
            <w:tcW w:w="1475" w:type="dxa"/>
            <w:tcBorders>
              <w:top w:val="single" w:sz="6" w:space="0" w:color="808080"/>
              <w:right w:val="single" w:sz="6" w:space="0" w:color="808080"/>
            </w:tcBorders>
            <w:shd w:val="clear" w:color="auto" w:fill="E6E6E6"/>
          </w:tcPr>
          <w:p w14:paraId="355C7960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7</w:t>
            </w:r>
          </w:p>
        </w:tc>
        <w:tc>
          <w:tcPr>
            <w:tcW w:w="2150" w:type="dxa"/>
            <w:tcBorders>
              <w:top w:val="single" w:sz="6" w:space="0" w:color="808080"/>
              <w:left w:val="single" w:sz="6" w:space="0" w:color="808080"/>
            </w:tcBorders>
            <w:shd w:val="clear" w:color="auto" w:fill="E6E6E6"/>
          </w:tcPr>
          <w:p w14:paraId="37A917A4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A*23:16, 23:29</w:t>
            </w:r>
          </w:p>
        </w:tc>
        <w:tc>
          <w:tcPr>
            <w:tcW w:w="1252" w:type="dxa"/>
            <w:tcBorders>
              <w:top w:val="single" w:sz="6" w:space="0" w:color="808080"/>
            </w:tcBorders>
            <w:shd w:val="clear" w:color="auto" w:fill="E6E6E6"/>
          </w:tcPr>
          <w:p w14:paraId="6CFCB828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20</w:t>
            </w:r>
          </w:p>
        </w:tc>
      </w:tr>
      <w:tr w:rsidR="004E41A1" w:rsidRPr="004E41A1" w14:paraId="48FA808C" w14:textId="77777777" w:rsidTr="00A516E4">
        <w:trPr>
          <w:trHeight w:val="227"/>
        </w:trPr>
        <w:tc>
          <w:tcPr>
            <w:tcW w:w="1894" w:type="dxa"/>
            <w:shd w:val="clear" w:color="auto" w:fill="FFFFFF"/>
          </w:tcPr>
          <w:p w14:paraId="2D6A25B0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A*23:09, 23:26</w:t>
            </w:r>
          </w:p>
        </w:tc>
        <w:tc>
          <w:tcPr>
            <w:tcW w:w="1475" w:type="dxa"/>
            <w:tcBorders>
              <w:right w:val="single" w:sz="6" w:space="0" w:color="808080"/>
            </w:tcBorders>
            <w:shd w:val="clear" w:color="auto" w:fill="FFFFFF"/>
          </w:tcPr>
          <w:p w14:paraId="5C34A18F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8</w:t>
            </w:r>
          </w:p>
        </w:tc>
        <w:tc>
          <w:tcPr>
            <w:tcW w:w="2150" w:type="dxa"/>
            <w:tcBorders>
              <w:left w:val="single" w:sz="6" w:space="0" w:color="808080"/>
            </w:tcBorders>
            <w:shd w:val="clear" w:color="auto" w:fill="FFFFFF"/>
          </w:tcPr>
          <w:p w14:paraId="6A26D5DF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A*23:38N, 23:56</w:t>
            </w:r>
          </w:p>
        </w:tc>
        <w:tc>
          <w:tcPr>
            <w:tcW w:w="1252" w:type="dxa"/>
            <w:shd w:val="clear" w:color="auto" w:fill="FFFFFF"/>
          </w:tcPr>
          <w:p w14:paraId="6EE7AD91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30</w:t>
            </w:r>
          </w:p>
        </w:tc>
      </w:tr>
      <w:tr w:rsidR="004E41A1" w:rsidRPr="004E41A1" w14:paraId="256F81D1" w14:textId="77777777" w:rsidTr="00A516E4">
        <w:trPr>
          <w:trHeight w:val="227"/>
        </w:trPr>
        <w:tc>
          <w:tcPr>
            <w:tcW w:w="1894" w:type="dxa"/>
            <w:shd w:val="clear" w:color="auto" w:fill="E6E6E6"/>
          </w:tcPr>
          <w:p w14:paraId="4D2251DA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A*23:10:01, 23:23</w:t>
            </w:r>
          </w:p>
        </w:tc>
        <w:tc>
          <w:tcPr>
            <w:tcW w:w="1475" w:type="dxa"/>
            <w:tcBorders>
              <w:right w:val="single" w:sz="6" w:space="0" w:color="808080"/>
            </w:tcBorders>
            <w:shd w:val="clear" w:color="auto" w:fill="E6E6E6"/>
          </w:tcPr>
          <w:p w14:paraId="38AAED9D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10</w:t>
            </w:r>
          </w:p>
        </w:tc>
        <w:tc>
          <w:tcPr>
            <w:tcW w:w="2150" w:type="dxa"/>
            <w:tcBorders>
              <w:left w:val="single" w:sz="6" w:space="0" w:color="808080"/>
            </w:tcBorders>
            <w:shd w:val="clear" w:color="auto" w:fill="E6E6E6"/>
          </w:tcPr>
          <w:p w14:paraId="106A7C93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A*23:41, 23:42</w:t>
            </w:r>
          </w:p>
        </w:tc>
        <w:tc>
          <w:tcPr>
            <w:tcW w:w="1252" w:type="dxa"/>
            <w:shd w:val="clear" w:color="auto" w:fill="E6E6E6"/>
          </w:tcPr>
          <w:p w14:paraId="6039D364" w14:textId="77777777" w:rsidR="004E41A1" w:rsidRPr="004E41A1" w:rsidRDefault="004E41A1" w:rsidP="00A516E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4E41A1">
              <w:rPr>
                <w:spacing w:val="-3"/>
                <w:sz w:val="18"/>
                <w:szCs w:val="18"/>
              </w:rPr>
              <w:t>25</w:t>
            </w:r>
          </w:p>
        </w:tc>
      </w:tr>
      <w:bookmarkEnd w:id="0"/>
    </w:tbl>
    <w:p w14:paraId="7758C33A" w14:textId="06A87F3B" w:rsidR="00E53C8E" w:rsidRDefault="00E53C8E" w:rsidP="006B410B">
      <w:pPr>
        <w:jc w:val="both"/>
        <w:rPr>
          <w:rFonts w:ascii="Arial" w:hAnsi="Arial"/>
          <w:spacing w:val="-3"/>
          <w:sz w:val="20"/>
          <w:szCs w:val="18"/>
        </w:rPr>
      </w:pPr>
    </w:p>
    <w:p w14:paraId="0925B81A" w14:textId="775D44B9" w:rsidR="004E41A1" w:rsidRDefault="004E41A1" w:rsidP="006B410B">
      <w:pPr>
        <w:jc w:val="both"/>
        <w:rPr>
          <w:rFonts w:ascii="Arial" w:hAnsi="Arial"/>
          <w:spacing w:val="-3"/>
          <w:sz w:val="20"/>
          <w:szCs w:val="18"/>
        </w:rPr>
      </w:pPr>
    </w:p>
    <w:p w14:paraId="5022731A" w14:textId="77777777" w:rsidR="004E41A1" w:rsidRPr="00E53C8E" w:rsidRDefault="004E41A1" w:rsidP="006B410B">
      <w:pPr>
        <w:jc w:val="both"/>
        <w:rPr>
          <w:rFonts w:ascii="Arial" w:hAnsi="Arial"/>
          <w:spacing w:val="-3"/>
          <w:sz w:val="20"/>
          <w:szCs w:val="18"/>
        </w:rPr>
      </w:pPr>
    </w:p>
    <w:p w14:paraId="23467565" w14:textId="3F874AB5" w:rsidR="00894D85" w:rsidRPr="003B6F0F" w:rsidRDefault="003B6F0F" w:rsidP="006B410B">
      <w:pPr>
        <w:ind w:right="-1"/>
        <w:jc w:val="both"/>
        <w:rPr>
          <w:rFonts w:ascii="Arial" w:hAnsi="Arial" w:cs="Arial"/>
          <w:sz w:val="18"/>
          <w:szCs w:val="18"/>
          <w:u w:val="single"/>
        </w:rPr>
      </w:pPr>
      <w:r w:rsidRPr="003B6F0F">
        <w:rPr>
          <w:rFonts w:ascii="Arial" w:hAnsi="Arial" w:cs="Arial"/>
          <w:sz w:val="18"/>
          <w:szCs w:val="18"/>
          <w:u w:val="single"/>
        </w:rPr>
        <w:t>Abbreviations</w:t>
      </w:r>
    </w:p>
    <w:p w14:paraId="611257C4" w14:textId="77777777" w:rsidR="001C3A4A" w:rsidRPr="00802DAB" w:rsidRDefault="001C3A4A" w:rsidP="006B410B">
      <w:pPr>
        <w:ind w:right="-1"/>
        <w:jc w:val="both"/>
        <w:rPr>
          <w:rFonts w:ascii="Arial" w:hAnsi="Arial" w:cs="Arial"/>
          <w:sz w:val="18"/>
          <w:szCs w:val="18"/>
        </w:rPr>
      </w:pPr>
      <w:r w:rsidRPr="00802DAB">
        <w:rPr>
          <w:rFonts w:ascii="Arial" w:hAnsi="Arial" w:cs="Arial"/>
          <w:sz w:val="18"/>
          <w:szCs w:val="18"/>
        </w:rPr>
        <w:t>‘w’, may be weakly amplified.</w:t>
      </w:r>
    </w:p>
    <w:p w14:paraId="17BDDD43" w14:textId="77777777" w:rsidR="001C3A4A" w:rsidRPr="00802DAB" w:rsidRDefault="001C3A4A" w:rsidP="001C3A4A">
      <w:pPr>
        <w:ind w:right="-1"/>
        <w:jc w:val="both"/>
        <w:rPr>
          <w:rFonts w:ascii="Arial" w:hAnsi="Arial" w:cs="Arial"/>
          <w:sz w:val="18"/>
          <w:szCs w:val="18"/>
        </w:rPr>
      </w:pPr>
      <w:r w:rsidRPr="00802DAB">
        <w:rPr>
          <w:rFonts w:ascii="Arial" w:hAnsi="Arial" w:cs="Arial"/>
          <w:sz w:val="18"/>
          <w:szCs w:val="18"/>
        </w:rPr>
        <w:t>‘?’, nucleotide sequence information not available for the primer matching sequence.</w:t>
      </w:r>
    </w:p>
    <w:p w14:paraId="5DE1427F" w14:textId="25C0E8F1" w:rsidR="00DF206A" w:rsidRDefault="00DF206A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</w:p>
    <w:sectPr w:rsidR="00DF206A" w:rsidSect="00D6233C">
      <w:pgSz w:w="16840" w:h="11907" w:orient="landscape" w:code="9"/>
      <w:pgMar w:top="851" w:right="1701" w:bottom="850" w:left="1701" w:header="584" w:footer="36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504A0" w14:textId="77777777" w:rsidR="00E95BD6" w:rsidRDefault="00E95BD6">
      <w:r>
        <w:separator/>
      </w:r>
    </w:p>
  </w:endnote>
  <w:endnote w:type="continuationSeparator" w:id="0">
    <w:p w14:paraId="6047262D" w14:textId="77777777" w:rsidR="00E95BD6" w:rsidRDefault="00E9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C6F52" w14:textId="061CE1B7" w:rsidR="00DF206A" w:rsidRPr="00060351" w:rsidRDefault="00DF206A" w:rsidP="00DF206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10D149AA" w14:textId="77777777" w:rsidR="0006295B" w:rsidRPr="00834CB9" w:rsidRDefault="0006295B" w:rsidP="0006295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803C8A3" w14:textId="40F75440" w:rsidR="0006295B" w:rsidRPr="00393C78" w:rsidRDefault="0006295B" w:rsidP="0006295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F85250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434F2CD" w14:textId="7B735253" w:rsidR="0006295B" w:rsidRPr="00F75802" w:rsidRDefault="0006295B" w:rsidP="0006295B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F85250">
      <w:rPr>
        <w:rFonts w:ascii="Arial" w:hAnsi="Arial" w:cs="Arial"/>
        <w:sz w:val="16"/>
        <w:szCs w:val="16"/>
      </w:rPr>
      <w:t>April</w:t>
    </w:r>
    <w:r>
      <w:rPr>
        <w:rFonts w:ascii="Arial" w:hAnsi="Arial" w:cs="Arial"/>
        <w:sz w:val="16"/>
        <w:szCs w:val="16"/>
      </w:rPr>
      <w:t xml:space="preserve"> 202</w:t>
    </w:r>
    <w:r w:rsidR="00F85250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6DB35EE" w14:textId="1D0BCE1F" w:rsidR="005D4704" w:rsidRPr="00A6082E" w:rsidRDefault="005D4704" w:rsidP="00DF206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DCB2E" w14:textId="77777777" w:rsidR="00E95BD6" w:rsidRDefault="00E95BD6">
      <w:r>
        <w:separator/>
      </w:r>
    </w:p>
  </w:footnote>
  <w:footnote w:type="continuationSeparator" w:id="0">
    <w:p w14:paraId="2B3090A9" w14:textId="77777777" w:rsidR="00E95BD6" w:rsidRDefault="00E95B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AAD9E" w14:textId="77777777" w:rsidR="005D4704" w:rsidRDefault="005D470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5E3639B" w14:textId="77777777" w:rsidR="005D4704" w:rsidRDefault="005D470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06727" w14:textId="726C6D7B" w:rsidR="00621206" w:rsidRPr="00621206" w:rsidRDefault="005D4704" w:rsidP="0062120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BE77E4">
      <w:rPr>
        <w:rFonts w:cs="Arial"/>
        <w:i/>
        <w:sz w:val="40"/>
        <w:szCs w:val="40"/>
      </w:rPr>
      <w:t xml:space="preserve"> </w:t>
    </w:r>
    <w:r w:rsidR="00894D85">
      <w:rPr>
        <w:rFonts w:cs="Arial"/>
        <w:i/>
        <w:sz w:val="40"/>
        <w:szCs w:val="40"/>
      </w:rPr>
      <w:tab/>
    </w:r>
    <w:r w:rsidR="00621206">
      <w:rPr>
        <w:rFonts w:ascii="Arial" w:hAnsi="Arial"/>
        <w:b/>
        <w:sz w:val="20"/>
        <w:szCs w:val="20"/>
      </w:rPr>
      <w:t xml:space="preserve">                        Gel Documentation Form and Worksheet </w:t>
    </w:r>
    <w:r w:rsidR="00621206">
      <w:rPr>
        <w:rFonts w:ascii="Arial" w:hAnsi="Arial"/>
        <w:b/>
        <w:sz w:val="20"/>
        <w:szCs w:val="20"/>
      </w:rPr>
      <w:tab/>
    </w:r>
    <w:r w:rsidR="00621206">
      <w:rPr>
        <w:rFonts w:ascii="Arial" w:hAnsi="Arial"/>
        <w:b/>
        <w:sz w:val="20"/>
        <w:szCs w:val="20"/>
      </w:rPr>
      <w:tab/>
    </w:r>
    <w:r w:rsidR="00621206" w:rsidRPr="00F94550">
      <w:rPr>
        <w:rFonts w:ascii="Arial" w:hAnsi="Arial"/>
        <w:b/>
        <w:sz w:val="20"/>
        <w:szCs w:val="20"/>
      </w:rPr>
      <w:t xml:space="preserve">Page </w:t>
    </w:r>
    <w:r w:rsidR="00621206" w:rsidRPr="00F94550">
      <w:rPr>
        <w:rFonts w:ascii="Arial" w:hAnsi="Arial"/>
        <w:b/>
        <w:sz w:val="20"/>
        <w:szCs w:val="20"/>
      </w:rPr>
      <w:fldChar w:fldCharType="begin"/>
    </w:r>
    <w:r w:rsidR="00621206" w:rsidRPr="00F94550">
      <w:rPr>
        <w:rFonts w:ascii="Arial" w:hAnsi="Arial"/>
        <w:b/>
        <w:sz w:val="20"/>
        <w:szCs w:val="20"/>
      </w:rPr>
      <w:instrText xml:space="preserve"> PAGE </w:instrText>
    </w:r>
    <w:r w:rsidR="00621206" w:rsidRPr="00F94550">
      <w:rPr>
        <w:rFonts w:ascii="Arial" w:hAnsi="Arial"/>
        <w:b/>
        <w:sz w:val="20"/>
        <w:szCs w:val="20"/>
      </w:rPr>
      <w:fldChar w:fldCharType="separate"/>
    </w:r>
    <w:r w:rsidR="00621206">
      <w:rPr>
        <w:rFonts w:ascii="Arial" w:hAnsi="Arial"/>
        <w:b/>
        <w:sz w:val="20"/>
        <w:szCs w:val="20"/>
      </w:rPr>
      <w:t>1</w:t>
    </w:r>
    <w:r w:rsidR="00621206" w:rsidRPr="00F94550">
      <w:rPr>
        <w:rFonts w:ascii="Arial" w:hAnsi="Arial"/>
        <w:b/>
        <w:sz w:val="20"/>
        <w:szCs w:val="20"/>
      </w:rPr>
      <w:fldChar w:fldCharType="end"/>
    </w:r>
    <w:r w:rsidR="00621206" w:rsidRPr="00F94550">
      <w:rPr>
        <w:rFonts w:ascii="Arial" w:hAnsi="Arial"/>
        <w:b/>
        <w:sz w:val="20"/>
        <w:szCs w:val="20"/>
      </w:rPr>
      <w:t xml:space="preserve"> of </w:t>
    </w:r>
    <w:r w:rsidR="00621206" w:rsidRPr="00F94550">
      <w:rPr>
        <w:rFonts w:ascii="Arial" w:hAnsi="Arial"/>
        <w:b/>
        <w:sz w:val="20"/>
        <w:szCs w:val="20"/>
      </w:rPr>
      <w:fldChar w:fldCharType="begin"/>
    </w:r>
    <w:r w:rsidR="00621206" w:rsidRPr="00F94550">
      <w:rPr>
        <w:rFonts w:ascii="Arial" w:hAnsi="Arial"/>
        <w:b/>
        <w:sz w:val="20"/>
        <w:szCs w:val="20"/>
      </w:rPr>
      <w:instrText xml:space="preserve"> NUMPAGES </w:instrText>
    </w:r>
    <w:r w:rsidR="00621206" w:rsidRPr="00F94550">
      <w:rPr>
        <w:rFonts w:ascii="Arial" w:hAnsi="Arial"/>
        <w:b/>
        <w:sz w:val="20"/>
        <w:szCs w:val="20"/>
      </w:rPr>
      <w:fldChar w:fldCharType="separate"/>
    </w:r>
    <w:r w:rsidR="00621206">
      <w:rPr>
        <w:rFonts w:ascii="Arial" w:hAnsi="Arial"/>
        <w:b/>
        <w:sz w:val="20"/>
        <w:szCs w:val="20"/>
      </w:rPr>
      <w:t>5</w:t>
    </w:r>
    <w:r w:rsidR="00621206" w:rsidRPr="00F94550">
      <w:rPr>
        <w:rFonts w:ascii="Arial" w:hAnsi="Arial"/>
        <w:b/>
        <w:sz w:val="20"/>
        <w:szCs w:val="20"/>
      </w:rPr>
      <w:fldChar w:fldCharType="end"/>
    </w:r>
  </w:p>
  <w:p w14:paraId="244BC2ED" w14:textId="19D59DA3" w:rsidR="00894D85" w:rsidRDefault="00621206" w:rsidP="009237A3">
    <w:pPr>
      <w:tabs>
        <w:tab w:val="left" w:pos="4253"/>
      </w:tabs>
      <w:rPr>
        <w:rFonts w:ascii="Arial" w:hAnsi="Arial" w:cs="Arial"/>
        <w:b/>
        <w:sz w:val="32"/>
        <w:szCs w:val="32"/>
        <w:vertAlign w:val="superscript"/>
      </w:rPr>
    </w:pPr>
    <w:r>
      <w:rPr>
        <w:rFonts w:cs="Arial"/>
        <w:i/>
        <w:sz w:val="40"/>
        <w:szCs w:val="40"/>
      </w:rPr>
      <w:tab/>
    </w:r>
    <w:r w:rsidR="00894D85" w:rsidRPr="00BE77E4">
      <w:rPr>
        <w:rFonts w:ascii="Arial" w:hAnsi="Arial" w:cs="Arial"/>
        <w:b/>
        <w:sz w:val="20"/>
        <w:szCs w:val="20"/>
      </w:rPr>
      <w:t>HLA-A</w:t>
    </w:r>
    <w:r w:rsidR="00894D85">
      <w:rPr>
        <w:rFonts w:ascii="Arial" w:hAnsi="Arial" w:cs="Arial"/>
        <w:b/>
        <w:sz w:val="20"/>
        <w:szCs w:val="20"/>
      </w:rPr>
      <w:t>*23</w:t>
    </w:r>
    <w:r w:rsidR="0006295B">
      <w:rPr>
        <w:rFonts w:ascii="Arial" w:hAnsi="Arial" w:cs="Arial"/>
        <w:b/>
        <w:sz w:val="20"/>
        <w:szCs w:val="20"/>
      </w:rPr>
      <w:tab/>
    </w:r>
    <w:r w:rsidR="0006295B">
      <w:rPr>
        <w:rFonts w:ascii="Arial" w:hAnsi="Arial" w:cs="Arial"/>
        <w:b/>
        <w:sz w:val="20"/>
        <w:szCs w:val="20"/>
      </w:rPr>
      <w:tab/>
    </w:r>
    <w:r w:rsidR="00F85250">
      <w:rPr>
        <w:rFonts w:ascii="Arial" w:hAnsi="Arial" w:cs="Arial"/>
        <w:b/>
        <w:sz w:val="20"/>
        <w:szCs w:val="20"/>
      </w:rPr>
      <w:tab/>
      <w:t xml:space="preserve">     </w:t>
    </w:r>
    <w:r w:rsidR="0006295B" w:rsidRPr="00F94550">
      <w:rPr>
        <w:rFonts w:ascii="Arial" w:hAnsi="Arial"/>
        <w:sz w:val="20"/>
        <w:szCs w:val="20"/>
      </w:rPr>
      <w:t xml:space="preserve">Visit </w:t>
    </w:r>
    <w:r w:rsidR="00F85250">
      <w:rPr>
        <w:rStyle w:val="Hyperlnk"/>
        <w:rFonts w:ascii="Arial" w:hAnsi="Arial" w:cs="Arial"/>
        <w:sz w:val="20"/>
        <w:szCs w:val="20"/>
      </w:rPr>
      <w:t>www</w:t>
    </w:r>
    <w:r w:rsidR="0006295B" w:rsidRPr="00F94550">
      <w:rPr>
        <w:rStyle w:val="Hyperlnk"/>
        <w:rFonts w:ascii="Arial" w:hAnsi="Arial" w:cs="Arial"/>
        <w:sz w:val="20"/>
        <w:szCs w:val="20"/>
      </w:rPr>
      <w:t>.caredx.com</w:t>
    </w:r>
    <w:r w:rsidR="0006295B" w:rsidRPr="00F94550">
      <w:rPr>
        <w:rFonts w:ascii="Arial" w:hAnsi="Arial" w:cs="Arial"/>
        <w:sz w:val="20"/>
        <w:szCs w:val="20"/>
      </w:rPr>
      <w:t xml:space="preserve"> for</w:t>
    </w:r>
  </w:p>
  <w:p w14:paraId="0981BDCA" w14:textId="3D79EA9A" w:rsidR="005D4704" w:rsidRPr="00BE77E4" w:rsidRDefault="00621206" w:rsidP="00C769C3">
    <w:pPr>
      <w:tabs>
        <w:tab w:val="left" w:pos="3969"/>
        <w:tab w:val="left" w:pos="4820"/>
      </w:tabs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0929D8A3" wp14:editId="48A8839F">
          <wp:simplePos x="0" y="0"/>
          <wp:positionH relativeFrom="margin">
            <wp:align>left</wp:align>
          </wp:positionH>
          <wp:positionV relativeFrom="paragraph">
            <wp:posOffset>8909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4D85">
      <w:rPr>
        <w:sz w:val="32"/>
        <w:szCs w:val="32"/>
        <w:vertAlign w:val="superscript"/>
      </w:rPr>
      <w:tab/>
    </w:r>
    <w:r w:rsidR="00894D85" w:rsidRPr="00BE77E4">
      <w:rPr>
        <w:rFonts w:ascii="Arial" w:hAnsi="Arial" w:cs="Arial"/>
        <w:b/>
        <w:sz w:val="20"/>
        <w:szCs w:val="20"/>
      </w:rPr>
      <w:t>101.</w:t>
    </w:r>
    <w:r w:rsidR="00894D85">
      <w:rPr>
        <w:rFonts w:ascii="Arial" w:hAnsi="Arial" w:cs="Arial"/>
        <w:b/>
        <w:sz w:val="20"/>
        <w:szCs w:val="20"/>
      </w:rPr>
      <w:t>421-06/06u</w:t>
    </w:r>
    <w:r w:rsidR="0006295B">
      <w:rPr>
        <w:rFonts w:ascii="Arial" w:hAnsi="Arial" w:cs="Arial"/>
        <w:b/>
        <w:sz w:val="20"/>
        <w:szCs w:val="20"/>
      </w:rPr>
      <w:tab/>
    </w:r>
    <w:r w:rsidR="0006295B">
      <w:rPr>
        <w:rFonts w:ascii="Arial" w:hAnsi="Arial" w:cs="Arial"/>
        <w:b/>
        <w:sz w:val="20"/>
        <w:szCs w:val="20"/>
      </w:rPr>
      <w:tab/>
    </w:r>
    <w:r w:rsidR="0006295B">
      <w:rPr>
        <w:rFonts w:ascii="Arial" w:hAnsi="Arial" w:cs="Arial"/>
        <w:b/>
        <w:sz w:val="20"/>
        <w:szCs w:val="20"/>
      </w:rPr>
      <w:tab/>
    </w:r>
    <w:r w:rsidR="0006295B">
      <w:rPr>
        <w:rFonts w:ascii="Arial" w:hAnsi="Arial"/>
        <w:sz w:val="20"/>
        <w:szCs w:val="20"/>
      </w:rPr>
      <w:t>“</w:t>
    </w:r>
    <w:r w:rsidR="0006295B" w:rsidRPr="00F94550">
      <w:rPr>
        <w:rFonts w:ascii="Arial" w:hAnsi="Arial"/>
        <w:b/>
        <w:sz w:val="20"/>
        <w:szCs w:val="20"/>
      </w:rPr>
      <w:t>Instructions for Use</w:t>
    </w:r>
    <w:r w:rsidR="0006295B">
      <w:rPr>
        <w:rFonts w:ascii="Arial" w:hAnsi="Arial"/>
        <w:b/>
        <w:sz w:val="20"/>
        <w:szCs w:val="20"/>
      </w:rPr>
      <w:t>”</w:t>
    </w:r>
    <w:r w:rsidR="0006295B" w:rsidRPr="00F94550">
      <w:rPr>
        <w:rFonts w:ascii="Arial" w:hAnsi="Arial"/>
        <w:b/>
        <w:sz w:val="20"/>
        <w:szCs w:val="20"/>
      </w:rPr>
      <w:t xml:space="preserve"> (IFU)</w:t>
    </w:r>
  </w:p>
  <w:p w14:paraId="515AB0FE" w14:textId="0B303F16" w:rsidR="005D4704" w:rsidRPr="00BE77E4" w:rsidRDefault="00621206" w:rsidP="009237A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</w:t>
    </w:r>
    <w:r w:rsidR="00F85250">
      <w:rPr>
        <w:rFonts w:ascii="Arial" w:hAnsi="Arial" w:cs="Arial"/>
        <w:b/>
        <w:sz w:val="20"/>
        <w:szCs w:val="20"/>
      </w:rPr>
      <w:t>8R3</w:t>
    </w:r>
  </w:p>
  <w:p w14:paraId="1F44EC79" w14:textId="555D6EA9" w:rsidR="005D4704" w:rsidRPr="00D66788" w:rsidRDefault="005D4704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582F2" w14:textId="77777777" w:rsidR="005D4704" w:rsidRDefault="005D470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85D5521" w14:textId="77777777" w:rsidR="005D4704" w:rsidRDefault="005D4704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394208148">
    <w:abstractNumId w:val="4"/>
  </w:num>
  <w:num w:numId="2" w16cid:durableId="839153790">
    <w:abstractNumId w:val="5"/>
  </w:num>
  <w:num w:numId="3" w16cid:durableId="660040702">
    <w:abstractNumId w:val="3"/>
  </w:num>
  <w:num w:numId="4" w16cid:durableId="146410038">
    <w:abstractNumId w:val="0"/>
  </w:num>
  <w:num w:numId="5" w16cid:durableId="217278992">
    <w:abstractNumId w:val="1"/>
  </w:num>
  <w:num w:numId="6" w16cid:durableId="19656981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65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TUxMzMzMrewMLBU0lEKTi0uzszPAymwqAUAYEStUC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60484"/>
    <w:rsid w:val="0006295B"/>
    <w:rsid w:val="00064960"/>
    <w:rsid w:val="00072FF0"/>
    <w:rsid w:val="00073075"/>
    <w:rsid w:val="00073EB6"/>
    <w:rsid w:val="00076077"/>
    <w:rsid w:val="00076D91"/>
    <w:rsid w:val="00085E00"/>
    <w:rsid w:val="0009679C"/>
    <w:rsid w:val="000A7C5A"/>
    <w:rsid w:val="000C5CB2"/>
    <w:rsid w:val="000C7605"/>
    <w:rsid w:val="000D24DC"/>
    <w:rsid w:val="000D590A"/>
    <w:rsid w:val="000D5D88"/>
    <w:rsid w:val="000E2B25"/>
    <w:rsid w:val="000F1A4F"/>
    <w:rsid w:val="000F3C01"/>
    <w:rsid w:val="000F6F6F"/>
    <w:rsid w:val="001010A3"/>
    <w:rsid w:val="0010358E"/>
    <w:rsid w:val="00111884"/>
    <w:rsid w:val="001164B5"/>
    <w:rsid w:val="00125072"/>
    <w:rsid w:val="001269C6"/>
    <w:rsid w:val="00136793"/>
    <w:rsid w:val="00143E1A"/>
    <w:rsid w:val="00152F64"/>
    <w:rsid w:val="00153748"/>
    <w:rsid w:val="001538EF"/>
    <w:rsid w:val="0015507E"/>
    <w:rsid w:val="001572CC"/>
    <w:rsid w:val="001579AA"/>
    <w:rsid w:val="00162A62"/>
    <w:rsid w:val="00163684"/>
    <w:rsid w:val="00166880"/>
    <w:rsid w:val="00172075"/>
    <w:rsid w:val="0017279B"/>
    <w:rsid w:val="00181075"/>
    <w:rsid w:val="00183C01"/>
    <w:rsid w:val="0019307E"/>
    <w:rsid w:val="00197BB8"/>
    <w:rsid w:val="001A2D4D"/>
    <w:rsid w:val="001A54D0"/>
    <w:rsid w:val="001B0A47"/>
    <w:rsid w:val="001B140D"/>
    <w:rsid w:val="001B3400"/>
    <w:rsid w:val="001C0083"/>
    <w:rsid w:val="001C3A4A"/>
    <w:rsid w:val="001C41DC"/>
    <w:rsid w:val="001D2FA4"/>
    <w:rsid w:val="001D7FC1"/>
    <w:rsid w:val="001E0D07"/>
    <w:rsid w:val="001E65A9"/>
    <w:rsid w:val="001F1BFE"/>
    <w:rsid w:val="001F3F6C"/>
    <w:rsid w:val="001F5CCB"/>
    <w:rsid w:val="001F6847"/>
    <w:rsid w:val="001F7F07"/>
    <w:rsid w:val="002144EA"/>
    <w:rsid w:val="00214D0C"/>
    <w:rsid w:val="002246F4"/>
    <w:rsid w:val="002258C5"/>
    <w:rsid w:val="0023036E"/>
    <w:rsid w:val="002357E6"/>
    <w:rsid w:val="00236AD7"/>
    <w:rsid w:val="0024446E"/>
    <w:rsid w:val="00251C5E"/>
    <w:rsid w:val="00253280"/>
    <w:rsid w:val="00253E9E"/>
    <w:rsid w:val="00255414"/>
    <w:rsid w:val="002564FF"/>
    <w:rsid w:val="00260338"/>
    <w:rsid w:val="002673DF"/>
    <w:rsid w:val="00272610"/>
    <w:rsid w:val="002752EC"/>
    <w:rsid w:val="00277149"/>
    <w:rsid w:val="00280F08"/>
    <w:rsid w:val="00292BC5"/>
    <w:rsid w:val="002A2121"/>
    <w:rsid w:val="002A6121"/>
    <w:rsid w:val="002B76D5"/>
    <w:rsid w:val="002C05E9"/>
    <w:rsid w:val="002C23CF"/>
    <w:rsid w:val="002C2939"/>
    <w:rsid w:val="002C2C29"/>
    <w:rsid w:val="002D59DF"/>
    <w:rsid w:val="002D707A"/>
    <w:rsid w:val="002D73C8"/>
    <w:rsid w:val="002E4D12"/>
    <w:rsid w:val="002F3F1E"/>
    <w:rsid w:val="00302576"/>
    <w:rsid w:val="00310290"/>
    <w:rsid w:val="003116D2"/>
    <w:rsid w:val="003201D4"/>
    <w:rsid w:val="00320C08"/>
    <w:rsid w:val="0032251C"/>
    <w:rsid w:val="00324551"/>
    <w:rsid w:val="00331CF6"/>
    <w:rsid w:val="00332169"/>
    <w:rsid w:val="003331FA"/>
    <w:rsid w:val="003344A5"/>
    <w:rsid w:val="003367B4"/>
    <w:rsid w:val="00337E3A"/>
    <w:rsid w:val="0034048F"/>
    <w:rsid w:val="00354386"/>
    <w:rsid w:val="00364DC0"/>
    <w:rsid w:val="00365D52"/>
    <w:rsid w:val="00367914"/>
    <w:rsid w:val="00373E47"/>
    <w:rsid w:val="00375239"/>
    <w:rsid w:val="00376026"/>
    <w:rsid w:val="00382BE4"/>
    <w:rsid w:val="0038376A"/>
    <w:rsid w:val="003A0836"/>
    <w:rsid w:val="003A203F"/>
    <w:rsid w:val="003B666C"/>
    <w:rsid w:val="003B6C5B"/>
    <w:rsid w:val="003B6DAD"/>
    <w:rsid w:val="003B6F0F"/>
    <w:rsid w:val="003C0EB6"/>
    <w:rsid w:val="003C2DDF"/>
    <w:rsid w:val="003C60D3"/>
    <w:rsid w:val="003D0837"/>
    <w:rsid w:val="003D0DEE"/>
    <w:rsid w:val="003D6E23"/>
    <w:rsid w:val="003E274F"/>
    <w:rsid w:val="003E510B"/>
    <w:rsid w:val="003E523D"/>
    <w:rsid w:val="003F2D05"/>
    <w:rsid w:val="00402C50"/>
    <w:rsid w:val="004143A3"/>
    <w:rsid w:val="004174E8"/>
    <w:rsid w:val="00422A39"/>
    <w:rsid w:val="00440FFA"/>
    <w:rsid w:val="0044116C"/>
    <w:rsid w:val="0044431A"/>
    <w:rsid w:val="00450478"/>
    <w:rsid w:val="004565C9"/>
    <w:rsid w:val="004637DE"/>
    <w:rsid w:val="00471F00"/>
    <w:rsid w:val="00481119"/>
    <w:rsid w:val="00486CFF"/>
    <w:rsid w:val="00493D14"/>
    <w:rsid w:val="004B28F2"/>
    <w:rsid w:val="004B579E"/>
    <w:rsid w:val="004C72AD"/>
    <w:rsid w:val="004D2C3E"/>
    <w:rsid w:val="004D46E1"/>
    <w:rsid w:val="004E1E7A"/>
    <w:rsid w:val="004E41A1"/>
    <w:rsid w:val="004F3A3A"/>
    <w:rsid w:val="004F55CD"/>
    <w:rsid w:val="004F5DC6"/>
    <w:rsid w:val="00503481"/>
    <w:rsid w:val="00511D00"/>
    <w:rsid w:val="00512069"/>
    <w:rsid w:val="00525CD5"/>
    <w:rsid w:val="00527F9A"/>
    <w:rsid w:val="00530F26"/>
    <w:rsid w:val="00531BB9"/>
    <w:rsid w:val="00531CE6"/>
    <w:rsid w:val="00532C20"/>
    <w:rsid w:val="005406A9"/>
    <w:rsid w:val="0055075C"/>
    <w:rsid w:val="00553F26"/>
    <w:rsid w:val="0055676E"/>
    <w:rsid w:val="005658AC"/>
    <w:rsid w:val="00571E25"/>
    <w:rsid w:val="0059269D"/>
    <w:rsid w:val="005927B5"/>
    <w:rsid w:val="005B1B96"/>
    <w:rsid w:val="005B7D83"/>
    <w:rsid w:val="005C3203"/>
    <w:rsid w:val="005C6D9C"/>
    <w:rsid w:val="005C7EB4"/>
    <w:rsid w:val="005D1A1B"/>
    <w:rsid w:val="005D4704"/>
    <w:rsid w:val="005D6E16"/>
    <w:rsid w:val="005E47CC"/>
    <w:rsid w:val="005E5E01"/>
    <w:rsid w:val="005E75C4"/>
    <w:rsid w:val="005F150D"/>
    <w:rsid w:val="005F2147"/>
    <w:rsid w:val="0060308E"/>
    <w:rsid w:val="00607B65"/>
    <w:rsid w:val="006132E4"/>
    <w:rsid w:val="006165C3"/>
    <w:rsid w:val="00621206"/>
    <w:rsid w:val="006223A5"/>
    <w:rsid w:val="0062760C"/>
    <w:rsid w:val="006363C8"/>
    <w:rsid w:val="006479D6"/>
    <w:rsid w:val="006524CF"/>
    <w:rsid w:val="006661C0"/>
    <w:rsid w:val="00667291"/>
    <w:rsid w:val="006678E0"/>
    <w:rsid w:val="00670DB2"/>
    <w:rsid w:val="00683C9E"/>
    <w:rsid w:val="0068440A"/>
    <w:rsid w:val="00685E83"/>
    <w:rsid w:val="00686988"/>
    <w:rsid w:val="00692F6C"/>
    <w:rsid w:val="006A225D"/>
    <w:rsid w:val="006A2F3F"/>
    <w:rsid w:val="006B0D0E"/>
    <w:rsid w:val="006B1720"/>
    <w:rsid w:val="006B3E1A"/>
    <w:rsid w:val="006B410B"/>
    <w:rsid w:val="006B6103"/>
    <w:rsid w:val="006B6E3F"/>
    <w:rsid w:val="006C4083"/>
    <w:rsid w:val="006C5A92"/>
    <w:rsid w:val="006C751F"/>
    <w:rsid w:val="006D00E1"/>
    <w:rsid w:val="006D0C46"/>
    <w:rsid w:val="006D4350"/>
    <w:rsid w:val="006D587E"/>
    <w:rsid w:val="006D6F17"/>
    <w:rsid w:val="006D7610"/>
    <w:rsid w:val="006D7C7F"/>
    <w:rsid w:val="006E33AB"/>
    <w:rsid w:val="006E7A32"/>
    <w:rsid w:val="006F139A"/>
    <w:rsid w:val="006F3D45"/>
    <w:rsid w:val="00700450"/>
    <w:rsid w:val="00700747"/>
    <w:rsid w:val="00702311"/>
    <w:rsid w:val="00703B29"/>
    <w:rsid w:val="007057E2"/>
    <w:rsid w:val="00705C65"/>
    <w:rsid w:val="00706791"/>
    <w:rsid w:val="007139DB"/>
    <w:rsid w:val="00716A27"/>
    <w:rsid w:val="00734B62"/>
    <w:rsid w:val="00734CF1"/>
    <w:rsid w:val="00735572"/>
    <w:rsid w:val="0075152E"/>
    <w:rsid w:val="00752213"/>
    <w:rsid w:val="0075310A"/>
    <w:rsid w:val="00753750"/>
    <w:rsid w:val="0075468C"/>
    <w:rsid w:val="007713C6"/>
    <w:rsid w:val="00777325"/>
    <w:rsid w:val="00785012"/>
    <w:rsid w:val="0079135B"/>
    <w:rsid w:val="00791CBB"/>
    <w:rsid w:val="00796E2D"/>
    <w:rsid w:val="007A1674"/>
    <w:rsid w:val="007A1CE6"/>
    <w:rsid w:val="007B27B2"/>
    <w:rsid w:val="007C0077"/>
    <w:rsid w:val="007C089B"/>
    <w:rsid w:val="007D3A51"/>
    <w:rsid w:val="007E365B"/>
    <w:rsid w:val="007E5AD4"/>
    <w:rsid w:val="007E7A46"/>
    <w:rsid w:val="007F03B4"/>
    <w:rsid w:val="007F34F8"/>
    <w:rsid w:val="00800303"/>
    <w:rsid w:val="008111DA"/>
    <w:rsid w:val="00811EBA"/>
    <w:rsid w:val="0081448E"/>
    <w:rsid w:val="00814ED3"/>
    <w:rsid w:val="0082190C"/>
    <w:rsid w:val="00832D12"/>
    <w:rsid w:val="00833B6D"/>
    <w:rsid w:val="00835452"/>
    <w:rsid w:val="00856BCE"/>
    <w:rsid w:val="00857030"/>
    <w:rsid w:val="008650CB"/>
    <w:rsid w:val="0088058D"/>
    <w:rsid w:val="008859B9"/>
    <w:rsid w:val="008872EB"/>
    <w:rsid w:val="00891CFF"/>
    <w:rsid w:val="00894D85"/>
    <w:rsid w:val="008A31F7"/>
    <w:rsid w:val="008B674C"/>
    <w:rsid w:val="008B72DE"/>
    <w:rsid w:val="008C1D5C"/>
    <w:rsid w:val="008C29BF"/>
    <w:rsid w:val="008C3A0F"/>
    <w:rsid w:val="008D4624"/>
    <w:rsid w:val="008E716E"/>
    <w:rsid w:val="008F055B"/>
    <w:rsid w:val="008F068B"/>
    <w:rsid w:val="008F7AB4"/>
    <w:rsid w:val="00906889"/>
    <w:rsid w:val="00913298"/>
    <w:rsid w:val="0091530B"/>
    <w:rsid w:val="00915467"/>
    <w:rsid w:val="009175A2"/>
    <w:rsid w:val="00920DB9"/>
    <w:rsid w:val="009237A3"/>
    <w:rsid w:val="00933390"/>
    <w:rsid w:val="00940097"/>
    <w:rsid w:val="009456AE"/>
    <w:rsid w:val="00956C31"/>
    <w:rsid w:val="00964437"/>
    <w:rsid w:val="00965212"/>
    <w:rsid w:val="00965933"/>
    <w:rsid w:val="00971D2A"/>
    <w:rsid w:val="009750AB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2C40"/>
    <w:rsid w:val="009E1C42"/>
    <w:rsid w:val="009E46CC"/>
    <w:rsid w:val="009E6698"/>
    <w:rsid w:val="009E7873"/>
    <w:rsid w:val="009F00DE"/>
    <w:rsid w:val="009F76FA"/>
    <w:rsid w:val="00A00FC4"/>
    <w:rsid w:val="00A046AF"/>
    <w:rsid w:val="00A06E76"/>
    <w:rsid w:val="00A14D31"/>
    <w:rsid w:val="00A214BE"/>
    <w:rsid w:val="00A24CC3"/>
    <w:rsid w:val="00A25F6F"/>
    <w:rsid w:val="00A27C52"/>
    <w:rsid w:val="00A30B03"/>
    <w:rsid w:val="00A35CF2"/>
    <w:rsid w:val="00A4288E"/>
    <w:rsid w:val="00A4343D"/>
    <w:rsid w:val="00A44459"/>
    <w:rsid w:val="00A45CFA"/>
    <w:rsid w:val="00A46239"/>
    <w:rsid w:val="00A46E28"/>
    <w:rsid w:val="00A50614"/>
    <w:rsid w:val="00A50871"/>
    <w:rsid w:val="00A63FAB"/>
    <w:rsid w:val="00A715E1"/>
    <w:rsid w:val="00A7677C"/>
    <w:rsid w:val="00A812C9"/>
    <w:rsid w:val="00A85659"/>
    <w:rsid w:val="00A905BF"/>
    <w:rsid w:val="00A916D7"/>
    <w:rsid w:val="00A93EF0"/>
    <w:rsid w:val="00A969D3"/>
    <w:rsid w:val="00AA01BA"/>
    <w:rsid w:val="00AA240A"/>
    <w:rsid w:val="00AB2381"/>
    <w:rsid w:val="00AB2BA4"/>
    <w:rsid w:val="00AB5CFB"/>
    <w:rsid w:val="00AD1AE6"/>
    <w:rsid w:val="00AD51C7"/>
    <w:rsid w:val="00AE11DC"/>
    <w:rsid w:val="00AF0CB9"/>
    <w:rsid w:val="00AF0FF6"/>
    <w:rsid w:val="00AF1598"/>
    <w:rsid w:val="00AF1C2B"/>
    <w:rsid w:val="00B01989"/>
    <w:rsid w:val="00B050F0"/>
    <w:rsid w:val="00B065C6"/>
    <w:rsid w:val="00B075AE"/>
    <w:rsid w:val="00B11130"/>
    <w:rsid w:val="00B2771C"/>
    <w:rsid w:val="00B306EB"/>
    <w:rsid w:val="00B40077"/>
    <w:rsid w:val="00B41438"/>
    <w:rsid w:val="00B45264"/>
    <w:rsid w:val="00B52EEB"/>
    <w:rsid w:val="00B556AA"/>
    <w:rsid w:val="00B57E1C"/>
    <w:rsid w:val="00B7037B"/>
    <w:rsid w:val="00B82B42"/>
    <w:rsid w:val="00B8410C"/>
    <w:rsid w:val="00B91F6C"/>
    <w:rsid w:val="00B93C07"/>
    <w:rsid w:val="00B94A46"/>
    <w:rsid w:val="00B96133"/>
    <w:rsid w:val="00BA0EA1"/>
    <w:rsid w:val="00BA3B02"/>
    <w:rsid w:val="00BB24E0"/>
    <w:rsid w:val="00BB6181"/>
    <w:rsid w:val="00BB6999"/>
    <w:rsid w:val="00BB6EDE"/>
    <w:rsid w:val="00BC1DEB"/>
    <w:rsid w:val="00BC41B2"/>
    <w:rsid w:val="00BC6105"/>
    <w:rsid w:val="00BC7505"/>
    <w:rsid w:val="00BD04A7"/>
    <w:rsid w:val="00BD3258"/>
    <w:rsid w:val="00BD5505"/>
    <w:rsid w:val="00BE61F6"/>
    <w:rsid w:val="00BE77E4"/>
    <w:rsid w:val="00BF2186"/>
    <w:rsid w:val="00C06BE3"/>
    <w:rsid w:val="00C12E98"/>
    <w:rsid w:val="00C16FE9"/>
    <w:rsid w:val="00C17711"/>
    <w:rsid w:val="00C20306"/>
    <w:rsid w:val="00C246BE"/>
    <w:rsid w:val="00C25282"/>
    <w:rsid w:val="00C308CE"/>
    <w:rsid w:val="00C32304"/>
    <w:rsid w:val="00C332EA"/>
    <w:rsid w:val="00C42001"/>
    <w:rsid w:val="00C4480F"/>
    <w:rsid w:val="00C46768"/>
    <w:rsid w:val="00C5100D"/>
    <w:rsid w:val="00C64819"/>
    <w:rsid w:val="00C64B25"/>
    <w:rsid w:val="00C66DF6"/>
    <w:rsid w:val="00C7247F"/>
    <w:rsid w:val="00C769C3"/>
    <w:rsid w:val="00C76A11"/>
    <w:rsid w:val="00C808C5"/>
    <w:rsid w:val="00C90D9A"/>
    <w:rsid w:val="00C92C07"/>
    <w:rsid w:val="00C95D41"/>
    <w:rsid w:val="00C95D6F"/>
    <w:rsid w:val="00C96752"/>
    <w:rsid w:val="00CA34C1"/>
    <w:rsid w:val="00CB37C0"/>
    <w:rsid w:val="00CB7E86"/>
    <w:rsid w:val="00CC1A52"/>
    <w:rsid w:val="00CC5B92"/>
    <w:rsid w:val="00CD08AB"/>
    <w:rsid w:val="00CD0DD9"/>
    <w:rsid w:val="00CD5F2A"/>
    <w:rsid w:val="00CD7A67"/>
    <w:rsid w:val="00CE0D67"/>
    <w:rsid w:val="00CF2C30"/>
    <w:rsid w:val="00D02421"/>
    <w:rsid w:val="00D0558E"/>
    <w:rsid w:val="00D06B65"/>
    <w:rsid w:val="00D15949"/>
    <w:rsid w:val="00D2686C"/>
    <w:rsid w:val="00D330B8"/>
    <w:rsid w:val="00D44288"/>
    <w:rsid w:val="00D447E1"/>
    <w:rsid w:val="00D463FE"/>
    <w:rsid w:val="00D55083"/>
    <w:rsid w:val="00D555CC"/>
    <w:rsid w:val="00D6181A"/>
    <w:rsid w:val="00D6233C"/>
    <w:rsid w:val="00D63E09"/>
    <w:rsid w:val="00D66788"/>
    <w:rsid w:val="00D73FAB"/>
    <w:rsid w:val="00D876AB"/>
    <w:rsid w:val="00D87A0B"/>
    <w:rsid w:val="00DA0250"/>
    <w:rsid w:val="00DA7F6E"/>
    <w:rsid w:val="00DB4CD8"/>
    <w:rsid w:val="00DC16B2"/>
    <w:rsid w:val="00DC3F0E"/>
    <w:rsid w:val="00DC5A58"/>
    <w:rsid w:val="00DC7602"/>
    <w:rsid w:val="00DD2164"/>
    <w:rsid w:val="00DD2F69"/>
    <w:rsid w:val="00DD4431"/>
    <w:rsid w:val="00DD70AD"/>
    <w:rsid w:val="00DD7E85"/>
    <w:rsid w:val="00DE323B"/>
    <w:rsid w:val="00DE5273"/>
    <w:rsid w:val="00DE62FC"/>
    <w:rsid w:val="00DF145B"/>
    <w:rsid w:val="00DF206A"/>
    <w:rsid w:val="00DF69DE"/>
    <w:rsid w:val="00E04950"/>
    <w:rsid w:val="00E05DEF"/>
    <w:rsid w:val="00E1000C"/>
    <w:rsid w:val="00E15875"/>
    <w:rsid w:val="00E17A54"/>
    <w:rsid w:val="00E26931"/>
    <w:rsid w:val="00E36348"/>
    <w:rsid w:val="00E3713B"/>
    <w:rsid w:val="00E4215E"/>
    <w:rsid w:val="00E44F7D"/>
    <w:rsid w:val="00E51B64"/>
    <w:rsid w:val="00E53C8E"/>
    <w:rsid w:val="00E54F3F"/>
    <w:rsid w:val="00E556A8"/>
    <w:rsid w:val="00E70974"/>
    <w:rsid w:val="00E75F28"/>
    <w:rsid w:val="00E76C81"/>
    <w:rsid w:val="00E84D6E"/>
    <w:rsid w:val="00E8622F"/>
    <w:rsid w:val="00E93C32"/>
    <w:rsid w:val="00E94CA6"/>
    <w:rsid w:val="00E95BD6"/>
    <w:rsid w:val="00E97822"/>
    <w:rsid w:val="00EA4EE9"/>
    <w:rsid w:val="00EB4225"/>
    <w:rsid w:val="00EB4EDF"/>
    <w:rsid w:val="00EC3763"/>
    <w:rsid w:val="00EC6E08"/>
    <w:rsid w:val="00EC742E"/>
    <w:rsid w:val="00ED1632"/>
    <w:rsid w:val="00ED24B9"/>
    <w:rsid w:val="00ED2851"/>
    <w:rsid w:val="00EE4C0F"/>
    <w:rsid w:val="00EE4F5B"/>
    <w:rsid w:val="00EE637A"/>
    <w:rsid w:val="00EF7511"/>
    <w:rsid w:val="00F05BEF"/>
    <w:rsid w:val="00F07082"/>
    <w:rsid w:val="00F157DD"/>
    <w:rsid w:val="00F16615"/>
    <w:rsid w:val="00F21DB6"/>
    <w:rsid w:val="00F225B5"/>
    <w:rsid w:val="00F2418D"/>
    <w:rsid w:val="00F24527"/>
    <w:rsid w:val="00F35DF4"/>
    <w:rsid w:val="00F5280B"/>
    <w:rsid w:val="00F57236"/>
    <w:rsid w:val="00F63E15"/>
    <w:rsid w:val="00F66008"/>
    <w:rsid w:val="00F70EE0"/>
    <w:rsid w:val="00F72135"/>
    <w:rsid w:val="00F74D6E"/>
    <w:rsid w:val="00F76880"/>
    <w:rsid w:val="00F85250"/>
    <w:rsid w:val="00F95126"/>
    <w:rsid w:val="00FA2A88"/>
    <w:rsid w:val="00FA70C6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6561"/>
    <o:shapelayout v:ext="edit">
      <o:idmap v:ext="edit" data="1"/>
    </o:shapelayout>
  </w:shapeDefaults>
  <w:decimalSymbol w:val=","/>
  <w:listSeparator w:val=";"/>
  <w14:docId w14:val="674B3725"/>
  <w15:chartTrackingRefBased/>
  <w15:docId w15:val="{7B66C4C0-B466-44E3-AFBA-BDC039BA1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5E75C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5E75C4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5E75C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5E75C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6212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6875B7-7976-418A-A781-B76CBB601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3</Pages>
  <Words>923</Words>
  <Characters>7004</Characters>
  <Application>Microsoft Office Word</Application>
  <DocSecurity>0</DocSecurity>
  <Lines>58</Lines>
  <Paragraphs>1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791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3</cp:revision>
  <cp:lastPrinted>2021-07-06T07:25:00Z</cp:lastPrinted>
  <dcterms:created xsi:type="dcterms:W3CDTF">2023-04-12T12:58:00Z</dcterms:created>
  <dcterms:modified xsi:type="dcterms:W3CDTF">2023-04-20T08:24:00Z</dcterms:modified>
</cp:coreProperties>
</file>